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874CB5" w14:textId="77777777" w:rsidR="00D92E90" w:rsidRDefault="00D92E90" w:rsidP="000244F8">
      <w:pPr>
        <w:tabs>
          <w:tab w:val="right" w:pos="10260"/>
        </w:tabs>
        <w:ind w:left="1260"/>
        <w:rPr>
          <w:b/>
          <w:sz w:val="2"/>
        </w:rPr>
      </w:pPr>
    </w:p>
    <w:tbl>
      <w:tblPr>
        <w:tblStyle w:val="TableGrid"/>
        <w:tblW w:w="11207" w:type="dxa"/>
        <w:tblInd w:w="2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54"/>
        <w:gridCol w:w="604"/>
        <w:gridCol w:w="604"/>
        <w:gridCol w:w="604"/>
        <w:gridCol w:w="604"/>
        <w:gridCol w:w="604"/>
        <w:gridCol w:w="604"/>
        <w:gridCol w:w="604"/>
        <w:gridCol w:w="581"/>
        <w:gridCol w:w="581"/>
        <w:gridCol w:w="580"/>
        <w:gridCol w:w="604"/>
        <w:gridCol w:w="1979"/>
      </w:tblGrid>
      <w:tr w:rsidR="00401FA8" w:rsidRPr="00C90DBD" w14:paraId="11DD5B19" w14:textId="77777777" w:rsidTr="00401FA8">
        <w:trPr>
          <w:trHeight w:val="469"/>
        </w:trPr>
        <w:tc>
          <w:tcPr>
            <w:tcW w:w="11207" w:type="dxa"/>
            <w:gridSpan w:val="13"/>
            <w:vAlign w:val="center"/>
          </w:tcPr>
          <w:p w14:paraId="20969FB6" w14:textId="77777777" w:rsidR="00401FA8" w:rsidRPr="00401FA8" w:rsidRDefault="00401FA8" w:rsidP="00D55FB5">
            <w:pPr>
              <w:tabs>
                <w:tab w:val="right" w:pos="10260"/>
              </w:tabs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DIT UNIVERSITY DEHRADUN</w:t>
            </w:r>
          </w:p>
          <w:tbl>
            <w:tblPr>
              <w:tblStyle w:val="TableGrid"/>
              <w:tblW w:w="10723" w:type="dxa"/>
              <w:tblInd w:w="26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914"/>
              <w:gridCol w:w="7809"/>
            </w:tblGrid>
            <w:tr w:rsidR="00401FA8" w:rsidRPr="00C90DBD" w14:paraId="478332F1" w14:textId="77777777" w:rsidTr="0016173F">
              <w:trPr>
                <w:trHeight w:val="469"/>
              </w:trPr>
              <w:tc>
                <w:tcPr>
                  <w:tcW w:w="2615" w:type="dxa"/>
                  <w:vAlign w:val="center"/>
                </w:tcPr>
                <w:p w14:paraId="4D79C86E" w14:textId="77777777" w:rsidR="00401FA8" w:rsidRPr="00C90DBD" w:rsidRDefault="00A33B72" w:rsidP="001E7DCF">
                  <w:pPr>
                    <w:tabs>
                      <w:tab w:val="right" w:pos="10260"/>
                    </w:tabs>
                    <w:jc w:val="right"/>
                    <w:rPr>
                      <w:b/>
                      <w:bCs/>
                      <w:sz w:val="28"/>
                      <w:szCs w:val="28"/>
                    </w:rPr>
                  </w:pPr>
                  <w:r>
                    <w:rPr>
                      <w:b/>
                      <w:bCs/>
                      <w:sz w:val="28"/>
                    </w:rPr>
                    <w:t xml:space="preserve">         B.TECH</w:t>
                  </w:r>
                  <w:r w:rsidR="004A10EB">
                    <w:rPr>
                      <w:b/>
                      <w:bCs/>
                      <w:sz w:val="28"/>
                    </w:rPr>
                    <w:t xml:space="preserve"> (CSE</w:t>
                  </w:r>
                  <w:r w:rsidR="00A5282B">
                    <w:rPr>
                      <w:b/>
                      <w:bCs/>
                      <w:sz w:val="28"/>
                    </w:rPr>
                    <w:t>)</w:t>
                  </w:r>
                </w:p>
              </w:tc>
              <w:tc>
                <w:tcPr>
                  <w:tcW w:w="7008" w:type="dxa"/>
                  <w:vAlign w:val="center"/>
                </w:tcPr>
                <w:p w14:paraId="540B1075" w14:textId="77777777" w:rsidR="00401FA8" w:rsidRPr="00C90DBD" w:rsidRDefault="008B7AA8" w:rsidP="008234E9">
                  <w:pPr>
                    <w:tabs>
                      <w:tab w:val="right" w:pos="10260"/>
                    </w:tabs>
                    <w:rPr>
                      <w:b/>
                      <w:bCs/>
                      <w:sz w:val="28"/>
                      <w:szCs w:val="28"/>
                    </w:rPr>
                  </w:pPr>
                  <w:r>
                    <w:rPr>
                      <w:b/>
                      <w:bCs/>
                      <w:sz w:val="28"/>
                      <w:szCs w:val="28"/>
                    </w:rPr>
                    <w:t>MID</w:t>
                  </w:r>
                  <w:r w:rsidR="00401FA8">
                    <w:rPr>
                      <w:b/>
                      <w:bCs/>
                      <w:sz w:val="28"/>
                      <w:szCs w:val="28"/>
                    </w:rPr>
                    <w:t>TERM</w:t>
                  </w:r>
                  <w:r w:rsidR="00852D87">
                    <w:rPr>
                      <w:b/>
                      <w:bCs/>
                      <w:sz w:val="28"/>
                      <w:szCs w:val="28"/>
                    </w:rPr>
                    <w:t xml:space="preserve"> EXAMINATION,</w:t>
                  </w:r>
                  <w:r w:rsidR="004E0BD9">
                    <w:rPr>
                      <w:b/>
                      <w:bCs/>
                      <w:sz w:val="28"/>
                      <w:szCs w:val="28"/>
                    </w:rPr>
                    <w:t>ODD SEM 2022-23</w:t>
                  </w:r>
                  <w:r w:rsidR="00401FA8">
                    <w:rPr>
                      <w:b/>
                      <w:bCs/>
                      <w:sz w:val="28"/>
                      <w:szCs w:val="28"/>
                    </w:rPr>
                    <w:t xml:space="preserve"> (</w:t>
                  </w:r>
                  <w:r w:rsidR="00401FA8" w:rsidRPr="00C90DBD">
                    <w:rPr>
                      <w:b/>
                      <w:bCs/>
                      <w:sz w:val="28"/>
                      <w:szCs w:val="28"/>
                    </w:rPr>
                    <w:t>SEM</w:t>
                  </w:r>
                  <w:r w:rsidR="004A10EB">
                    <w:rPr>
                      <w:b/>
                      <w:bCs/>
                      <w:sz w:val="28"/>
                      <w:szCs w:val="28"/>
                    </w:rPr>
                    <w:t xml:space="preserve"> V</w:t>
                  </w:r>
                  <w:r w:rsidR="00401FA8">
                    <w:rPr>
                      <w:b/>
                      <w:bCs/>
                      <w:sz w:val="28"/>
                      <w:szCs w:val="28"/>
                    </w:rPr>
                    <w:t>)</w:t>
                  </w:r>
                </w:p>
              </w:tc>
            </w:tr>
          </w:tbl>
          <w:p w14:paraId="0F462A9C" w14:textId="77777777" w:rsidR="00401FA8" w:rsidRPr="00C90DBD" w:rsidRDefault="00401FA8" w:rsidP="0016173F">
            <w:pPr>
              <w:tabs>
                <w:tab w:val="right" w:pos="10260"/>
              </w:tabs>
              <w:jc w:val="right"/>
              <w:rPr>
                <w:b/>
                <w:bCs/>
                <w:sz w:val="20"/>
              </w:rPr>
            </w:pPr>
          </w:p>
        </w:tc>
      </w:tr>
      <w:tr w:rsidR="00652E98" w14:paraId="7C383357" w14:textId="77777777" w:rsidTr="00401FA8">
        <w:trPr>
          <w:trHeight w:val="469"/>
        </w:trPr>
        <w:tc>
          <w:tcPr>
            <w:tcW w:w="2654" w:type="dxa"/>
            <w:tcBorders>
              <w:right w:val="single" w:sz="4" w:space="0" w:color="auto"/>
            </w:tcBorders>
            <w:vAlign w:val="center"/>
          </w:tcPr>
          <w:p w14:paraId="73FC78F0" w14:textId="77777777" w:rsidR="00652E98" w:rsidRDefault="00652E98" w:rsidP="0016173F">
            <w:pPr>
              <w:tabs>
                <w:tab w:val="right" w:pos="10260"/>
              </w:tabs>
              <w:jc w:val="right"/>
              <w:rPr>
                <w:b/>
                <w:bCs/>
              </w:rPr>
            </w:pPr>
            <w:r w:rsidRPr="00C90DBD">
              <w:rPr>
                <w:b/>
                <w:bCs/>
                <w:sz w:val="24"/>
              </w:rPr>
              <w:t>Roll No.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B88B7F" w14:textId="77777777" w:rsidR="00652E98" w:rsidRPr="00F70303" w:rsidRDefault="00652E98" w:rsidP="0016173F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CC47CD" w14:textId="77777777" w:rsidR="00652E98" w:rsidRPr="00F70303" w:rsidRDefault="00652E98" w:rsidP="0016173F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EB53F2" w14:textId="77777777" w:rsidR="00652E98" w:rsidRPr="00F70303" w:rsidRDefault="00652E98" w:rsidP="0016173F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0047E7" w14:textId="77777777" w:rsidR="00652E98" w:rsidRPr="00F70303" w:rsidRDefault="00652E98" w:rsidP="0016173F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D32C5B" w14:textId="77777777" w:rsidR="00652E98" w:rsidRPr="00F70303" w:rsidRDefault="00652E98" w:rsidP="0016173F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964D2" w14:textId="77777777" w:rsidR="00652E98" w:rsidRPr="00F70303" w:rsidRDefault="00652E98" w:rsidP="0016173F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7D83E4" w14:textId="77777777" w:rsidR="00652E98" w:rsidRPr="00F70303" w:rsidRDefault="00652E98" w:rsidP="0016173F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396CC3" w14:textId="77777777" w:rsidR="00652E98" w:rsidRDefault="00652E98" w:rsidP="0016173F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0E51C1" w14:textId="77777777" w:rsidR="00652E98" w:rsidRDefault="00652E98" w:rsidP="0016173F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631595" w14:textId="77777777" w:rsidR="00652E98" w:rsidRDefault="00652E98" w:rsidP="0016173F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604" w:type="dxa"/>
            <w:tcBorders>
              <w:left w:val="single" w:sz="4" w:space="0" w:color="auto"/>
            </w:tcBorders>
            <w:vAlign w:val="center"/>
          </w:tcPr>
          <w:p w14:paraId="343FBF03" w14:textId="77777777" w:rsidR="00652E98" w:rsidRPr="00F70303" w:rsidRDefault="00652E98" w:rsidP="0016173F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1979" w:type="dxa"/>
            <w:vAlign w:val="center"/>
          </w:tcPr>
          <w:p w14:paraId="0C8F9AF4" w14:textId="77777777" w:rsidR="00652E98" w:rsidRPr="00F70303" w:rsidRDefault="00652E98" w:rsidP="0016173F">
            <w:pPr>
              <w:tabs>
                <w:tab w:val="right" w:pos="10260"/>
              </w:tabs>
              <w:rPr>
                <w:b/>
                <w:bCs/>
              </w:rPr>
            </w:pPr>
          </w:p>
        </w:tc>
      </w:tr>
      <w:tr w:rsidR="00652E98" w14:paraId="641FE28C" w14:textId="77777777" w:rsidTr="00401FA8">
        <w:trPr>
          <w:trHeight w:val="469"/>
        </w:trPr>
        <w:tc>
          <w:tcPr>
            <w:tcW w:w="11207" w:type="dxa"/>
            <w:gridSpan w:val="13"/>
            <w:vAlign w:val="center"/>
          </w:tcPr>
          <w:p w14:paraId="1316935C" w14:textId="77777777" w:rsidR="00652E98" w:rsidRPr="00C90DBD" w:rsidRDefault="00652E98" w:rsidP="004C2A8A">
            <w:pPr>
              <w:tabs>
                <w:tab w:val="right" w:pos="10260"/>
              </w:tabs>
              <w:jc w:val="center"/>
              <w:rPr>
                <w:b/>
                <w:bCs/>
                <w:sz w:val="26"/>
                <w:szCs w:val="26"/>
              </w:rPr>
            </w:pPr>
            <w:r w:rsidRPr="00E248B4">
              <w:rPr>
                <w:b/>
                <w:bCs/>
                <w:sz w:val="24"/>
                <w:szCs w:val="26"/>
              </w:rPr>
              <w:t xml:space="preserve">Subject Name: </w:t>
            </w:r>
            <w:r w:rsidR="004C2A8A">
              <w:rPr>
                <w:b/>
                <w:bCs/>
                <w:sz w:val="24"/>
                <w:szCs w:val="26"/>
              </w:rPr>
              <w:t>M</w:t>
            </w:r>
            <w:r w:rsidR="005B4AF9">
              <w:rPr>
                <w:b/>
                <w:bCs/>
                <w:sz w:val="24"/>
                <w:szCs w:val="26"/>
              </w:rPr>
              <w:t>achine Learning</w:t>
            </w:r>
          </w:p>
        </w:tc>
      </w:tr>
    </w:tbl>
    <w:tbl>
      <w:tblPr>
        <w:tblStyle w:val="TableGrid"/>
        <w:tblpPr w:leftFromText="180" w:rightFromText="180" w:vertAnchor="text" w:horzAnchor="page" w:tblpX="931" w:tblpY="22"/>
        <w:tblW w:w="108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17"/>
        <w:gridCol w:w="5183"/>
      </w:tblGrid>
      <w:tr w:rsidR="00652E98" w:rsidRPr="00F8640F" w14:paraId="180CBB72" w14:textId="77777777" w:rsidTr="00F01FA7">
        <w:trPr>
          <w:trHeight w:val="363"/>
        </w:trPr>
        <w:tc>
          <w:tcPr>
            <w:tcW w:w="5617" w:type="dxa"/>
          </w:tcPr>
          <w:p w14:paraId="3643028E" w14:textId="77777777" w:rsidR="00652E98" w:rsidRPr="00F8640F" w:rsidRDefault="0093451A" w:rsidP="00473CCE">
            <w:pPr>
              <w:tabs>
                <w:tab w:val="right" w:pos="10260"/>
                <w:tab w:val="right" w:pos="11160"/>
              </w:tabs>
              <w:rPr>
                <w:rFonts w:ascii="Times New Roman" w:hAnsi="Times New Roman" w:cs="Times New Roman"/>
                <w:b/>
              </w:rPr>
            </w:pPr>
            <w:r w:rsidRPr="00F8640F">
              <w:rPr>
                <w:rFonts w:ascii="Times New Roman" w:hAnsi="Times New Roman" w:cs="Times New Roman"/>
                <w:b/>
              </w:rPr>
              <w:t xml:space="preserve">Time: </w:t>
            </w:r>
            <w:r w:rsidR="00002E7A" w:rsidRPr="00F8640F">
              <w:rPr>
                <w:rFonts w:ascii="Times New Roman" w:hAnsi="Times New Roman" w:cs="Times New Roman"/>
                <w:b/>
              </w:rPr>
              <w:t>2</w:t>
            </w:r>
            <w:r w:rsidR="00652E98" w:rsidRPr="00F8640F">
              <w:rPr>
                <w:rFonts w:ascii="Times New Roman" w:hAnsi="Times New Roman" w:cs="Times New Roman"/>
                <w:b/>
              </w:rPr>
              <w:t xml:space="preserve"> Hours</w:t>
            </w:r>
          </w:p>
        </w:tc>
        <w:tc>
          <w:tcPr>
            <w:tcW w:w="5183" w:type="dxa"/>
          </w:tcPr>
          <w:p w14:paraId="43C5D86E" w14:textId="77777777" w:rsidR="00652E98" w:rsidRPr="00F8640F" w:rsidRDefault="00652E98" w:rsidP="00401FA8">
            <w:pPr>
              <w:tabs>
                <w:tab w:val="right" w:pos="10260"/>
                <w:tab w:val="right" w:pos="11160"/>
              </w:tabs>
              <w:jc w:val="right"/>
              <w:rPr>
                <w:rFonts w:ascii="Times New Roman" w:hAnsi="Times New Roman" w:cs="Times New Roman"/>
                <w:b/>
              </w:rPr>
            </w:pPr>
            <w:r w:rsidRPr="00F8640F">
              <w:rPr>
                <w:rFonts w:ascii="Times New Roman" w:hAnsi="Times New Roman" w:cs="Times New Roman"/>
                <w:b/>
              </w:rPr>
              <w:t xml:space="preserve">Total Marks: </w:t>
            </w:r>
            <w:r w:rsidR="003A3D32" w:rsidRPr="00F8640F">
              <w:rPr>
                <w:rFonts w:ascii="Times New Roman" w:hAnsi="Times New Roman" w:cs="Times New Roman"/>
                <w:b/>
              </w:rPr>
              <w:t>50</w:t>
            </w:r>
          </w:p>
        </w:tc>
      </w:tr>
      <w:tr w:rsidR="00652E98" w:rsidRPr="00F8640F" w14:paraId="4D33CAE2" w14:textId="77777777" w:rsidTr="00F01FA7">
        <w:trPr>
          <w:trHeight w:val="450"/>
        </w:trPr>
        <w:tc>
          <w:tcPr>
            <w:tcW w:w="10800" w:type="dxa"/>
            <w:gridSpan w:val="2"/>
          </w:tcPr>
          <w:p w14:paraId="3B7FC2D4" w14:textId="77777777" w:rsidR="00401FA8" w:rsidRPr="00F8640F" w:rsidRDefault="00652E98" w:rsidP="00401FA8">
            <w:pPr>
              <w:tabs>
                <w:tab w:val="right" w:pos="10260"/>
                <w:tab w:val="right" w:pos="11160"/>
              </w:tabs>
              <w:ind w:left="522" w:hanging="522"/>
              <w:rPr>
                <w:rFonts w:ascii="Times New Roman" w:hAnsi="Times New Roman" w:cs="Times New Roman"/>
                <w:b/>
                <w:sz w:val="20"/>
              </w:rPr>
            </w:pPr>
            <w:r w:rsidRPr="00F8640F">
              <w:rPr>
                <w:rFonts w:ascii="Times New Roman" w:hAnsi="Times New Roman" w:cs="Times New Roman"/>
                <w:b/>
                <w:sz w:val="20"/>
              </w:rPr>
              <w:t>Note: All questions are compulsory</w:t>
            </w:r>
            <w:r w:rsidR="00401FA8" w:rsidRPr="00F8640F">
              <w:rPr>
                <w:rFonts w:ascii="Times New Roman" w:hAnsi="Times New Roman" w:cs="Times New Roman"/>
                <w:b/>
                <w:sz w:val="20"/>
              </w:rPr>
              <w:t xml:space="preserve">. </w:t>
            </w:r>
            <w:r w:rsidRPr="00F8640F">
              <w:rPr>
                <w:rFonts w:ascii="Times New Roman" w:hAnsi="Times New Roman" w:cs="Times New Roman"/>
                <w:b/>
                <w:sz w:val="20"/>
              </w:rPr>
              <w:t xml:space="preserve"> No student is allowed to leave the examination hall before the completion of the exam</w:t>
            </w:r>
            <w:r w:rsidR="00401FA8" w:rsidRPr="00F8640F">
              <w:rPr>
                <w:rFonts w:ascii="Times New Roman" w:hAnsi="Times New Roman" w:cs="Times New Roman"/>
                <w:b/>
                <w:sz w:val="20"/>
              </w:rPr>
              <w:t>.</w:t>
            </w:r>
          </w:p>
          <w:p w14:paraId="2F62249F" w14:textId="77777777" w:rsidR="001E7DCF" w:rsidRPr="00F8640F" w:rsidRDefault="001E7DCF" w:rsidP="00401FA8">
            <w:pPr>
              <w:tabs>
                <w:tab w:val="right" w:pos="10260"/>
                <w:tab w:val="right" w:pos="11160"/>
              </w:tabs>
              <w:ind w:left="522" w:hanging="522"/>
              <w:rPr>
                <w:rFonts w:ascii="Times New Roman" w:hAnsi="Times New Roman" w:cs="Times New Roman"/>
                <w:b/>
                <w:sz w:val="20"/>
              </w:rPr>
            </w:pPr>
            <w:r w:rsidRPr="00F8640F">
              <w:rPr>
                <w:rFonts w:ascii="Times New Roman" w:hAnsi="Times New Roman" w:cs="Times New Roman"/>
                <w:b/>
                <w:sz w:val="20"/>
              </w:rPr>
              <w:t>______________________________________________________________________________________________________</w:t>
            </w:r>
          </w:p>
          <w:p w14:paraId="6323A6ED" w14:textId="77777777" w:rsidR="00401FA8" w:rsidRPr="00F8640F" w:rsidRDefault="00401FA8" w:rsidP="00401FA8">
            <w:pPr>
              <w:tabs>
                <w:tab w:val="right" w:pos="10260"/>
                <w:tab w:val="right" w:pos="11160"/>
              </w:tabs>
              <w:ind w:left="522" w:hanging="522"/>
              <w:rPr>
                <w:rFonts w:ascii="Times New Roman" w:hAnsi="Times New Roman" w:cs="Times New Roman"/>
                <w:b/>
                <w:sz w:val="24"/>
              </w:rPr>
            </w:pPr>
          </w:p>
          <w:tbl>
            <w:tblPr>
              <w:tblStyle w:val="TableGrid"/>
              <w:tblW w:w="1016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05"/>
              <w:gridCol w:w="472"/>
              <w:gridCol w:w="7790"/>
              <w:gridCol w:w="542"/>
              <w:gridCol w:w="556"/>
            </w:tblGrid>
            <w:tr w:rsidR="000727E3" w:rsidRPr="00F8640F" w14:paraId="6A1A3DE1" w14:textId="77777777" w:rsidTr="00142B14">
              <w:trPr>
                <w:trHeight w:val="259"/>
              </w:trPr>
              <w:tc>
                <w:tcPr>
                  <w:tcW w:w="805" w:type="dxa"/>
                </w:tcPr>
                <w:p w14:paraId="69C7B0A8" w14:textId="77777777" w:rsidR="000727E3" w:rsidRPr="00F8640F" w:rsidRDefault="000727E3" w:rsidP="00AC366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="Times New Roman"/>
                      <w:b/>
                    </w:rPr>
                  </w:pPr>
                  <w:r w:rsidRPr="00F8640F">
                    <w:rPr>
                      <w:rFonts w:cs="Times New Roman"/>
                      <w:b/>
                    </w:rPr>
                    <w:t>Q.1) </w:t>
                  </w:r>
                </w:p>
              </w:tc>
              <w:tc>
                <w:tcPr>
                  <w:tcW w:w="8262" w:type="dxa"/>
                  <w:gridSpan w:val="2"/>
                </w:tcPr>
                <w:p w14:paraId="2CD0FFB7" w14:textId="3399A734" w:rsidR="000727E3" w:rsidRPr="00F8640F" w:rsidRDefault="000727E3" w:rsidP="00AC366E">
                  <w:pPr>
                    <w:pStyle w:val="NoSpacing"/>
                    <w:framePr w:hSpace="180" w:wrap="around" w:vAnchor="text" w:hAnchor="page" w:x="931" w:y="22"/>
                    <w:rPr>
                      <w:b/>
                    </w:rPr>
                  </w:pPr>
                  <w:r w:rsidRPr="00F8640F">
                    <w:rPr>
                      <w:b/>
                    </w:rPr>
                    <w:t xml:space="preserve">Attempt all </w:t>
                  </w:r>
                  <w:r w:rsidR="00C8797C" w:rsidRPr="00F8640F">
                    <w:rPr>
                      <w:b/>
                    </w:rPr>
                    <w:t>Parts:</w:t>
                  </w:r>
                </w:p>
              </w:tc>
              <w:tc>
                <w:tcPr>
                  <w:tcW w:w="542" w:type="dxa"/>
                </w:tcPr>
                <w:p w14:paraId="68EECB6C" w14:textId="77777777" w:rsidR="000727E3" w:rsidRPr="00F8640F" w:rsidRDefault="000727E3" w:rsidP="00AC366E">
                  <w:pPr>
                    <w:pStyle w:val="NoSpacing"/>
                    <w:framePr w:hSpace="180" w:wrap="around" w:vAnchor="text" w:hAnchor="page" w:x="931" w:y="22"/>
                    <w:rPr>
                      <w:b/>
                    </w:rPr>
                  </w:pPr>
                  <w:r w:rsidRPr="00F8640F">
                    <w:rPr>
                      <w:b/>
                    </w:rPr>
                    <w:t>BT</w:t>
                  </w:r>
                  <w:r>
                    <w:rPr>
                      <w:b/>
                    </w:rPr>
                    <w:t>L</w:t>
                  </w:r>
                </w:p>
              </w:tc>
              <w:tc>
                <w:tcPr>
                  <w:tcW w:w="556" w:type="dxa"/>
                </w:tcPr>
                <w:p w14:paraId="2BFED410" w14:textId="77777777" w:rsidR="000727E3" w:rsidRPr="00F8640F" w:rsidRDefault="000727E3" w:rsidP="00AC366E">
                  <w:pPr>
                    <w:pStyle w:val="NoSpacing"/>
                    <w:framePr w:hSpace="180" w:wrap="around" w:vAnchor="text" w:hAnchor="page" w:x="931" w:y="22"/>
                    <w:rPr>
                      <w:b/>
                    </w:rPr>
                  </w:pPr>
                  <w:r w:rsidRPr="00F8640F">
                    <w:rPr>
                      <w:b/>
                    </w:rPr>
                    <w:t>CO</w:t>
                  </w:r>
                </w:p>
              </w:tc>
            </w:tr>
            <w:tr w:rsidR="000727E3" w:rsidRPr="00F8640F" w14:paraId="13E087AA" w14:textId="77777777" w:rsidTr="00142B14">
              <w:trPr>
                <w:trHeight w:val="310"/>
              </w:trPr>
              <w:tc>
                <w:tcPr>
                  <w:tcW w:w="805" w:type="dxa"/>
                </w:tcPr>
                <w:p w14:paraId="0BC4D94D" w14:textId="77777777" w:rsidR="000727E3" w:rsidRPr="00F8640F" w:rsidRDefault="000727E3" w:rsidP="00AC366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472" w:type="dxa"/>
                </w:tcPr>
                <w:p w14:paraId="19D11C6B" w14:textId="77777777" w:rsidR="000727E3" w:rsidRPr="00F8640F" w:rsidRDefault="000727E3" w:rsidP="00AC366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="Times New Roman"/>
                      <w:b/>
                    </w:rPr>
                  </w:pPr>
                  <w:r w:rsidRPr="00F8640F">
                    <w:rPr>
                      <w:b/>
                    </w:rPr>
                    <w:t>(a)</w:t>
                  </w:r>
                </w:p>
              </w:tc>
              <w:tc>
                <w:tcPr>
                  <w:tcW w:w="7790" w:type="dxa"/>
                </w:tcPr>
                <w:p w14:paraId="063BE641" w14:textId="77777777" w:rsidR="005B4AF9" w:rsidRPr="00AC366E" w:rsidRDefault="00281B8F" w:rsidP="00AC366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="Times New Roman"/>
                    </w:rPr>
                  </w:pPr>
                  <w:r w:rsidRPr="00AC366E">
                    <w:rPr>
                      <w:rFonts w:cs="Times New Roman"/>
                    </w:rPr>
                    <w:t>Discuss the goals and applications of Machine Learning.</w:t>
                  </w:r>
                </w:p>
              </w:tc>
              <w:tc>
                <w:tcPr>
                  <w:tcW w:w="542" w:type="dxa"/>
                </w:tcPr>
                <w:p w14:paraId="42FCF3A0" w14:textId="342B25B3" w:rsidR="000727E3" w:rsidRPr="00F8640F" w:rsidRDefault="00FB4E5F" w:rsidP="00AC366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/>
                    </w:rPr>
                  </w:pPr>
                  <w:r>
                    <w:rPr>
                      <w:b/>
                    </w:rPr>
                    <w:t>L2</w:t>
                  </w:r>
                </w:p>
              </w:tc>
              <w:tc>
                <w:tcPr>
                  <w:tcW w:w="556" w:type="dxa"/>
                </w:tcPr>
                <w:p w14:paraId="7D1B1AD0" w14:textId="733B6D43" w:rsidR="000727E3" w:rsidRPr="00F8640F" w:rsidRDefault="00FB4E5F" w:rsidP="00AC366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/>
                    </w:rPr>
                  </w:pPr>
                  <w:r>
                    <w:rPr>
                      <w:b/>
                    </w:rPr>
                    <w:t>C01</w:t>
                  </w:r>
                </w:p>
              </w:tc>
            </w:tr>
            <w:tr w:rsidR="00FB4E5F" w:rsidRPr="00F8640F" w14:paraId="6EDC42D2" w14:textId="77777777" w:rsidTr="00142B14">
              <w:trPr>
                <w:trHeight w:val="504"/>
              </w:trPr>
              <w:tc>
                <w:tcPr>
                  <w:tcW w:w="805" w:type="dxa"/>
                </w:tcPr>
                <w:p w14:paraId="27C14007" w14:textId="77777777" w:rsidR="00FB4E5F" w:rsidRPr="00F8640F" w:rsidRDefault="00FB4E5F" w:rsidP="00AC366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472" w:type="dxa"/>
                </w:tcPr>
                <w:p w14:paraId="3BC21A05" w14:textId="77777777" w:rsidR="00FB4E5F" w:rsidRPr="00F8640F" w:rsidRDefault="00FB4E5F" w:rsidP="00AC366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/>
                    </w:rPr>
                  </w:pPr>
                  <w:r w:rsidRPr="00F8640F">
                    <w:rPr>
                      <w:b/>
                    </w:rPr>
                    <w:t>(b)</w:t>
                  </w:r>
                </w:p>
              </w:tc>
              <w:tc>
                <w:tcPr>
                  <w:tcW w:w="7790" w:type="dxa"/>
                </w:tcPr>
                <w:p w14:paraId="206D049D" w14:textId="77777777" w:rsidR="00FB4E5F" w:rsidRPr="00AC366E" w:rsidRDefault="00FB4E5F" w:rsidP="00AC366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</w:pPr>
                  <w:r w:rsidRPr="00AC366E">
                    <w:rPr>
                      <w:rFonts w:cs="Times New Roman"/>
                    </w:rPr>
                    <w:t>The heights of animals are 555mm, 450mm, 165mm, 410mm, 350mm, 750mm and 300mm. Find out the mean and the standard deviation</w:t>
                  </w:r>
                  <w:r w:rsidRPr="00AC366E">
                    <w:rPr>
                      <w:rFonts w:ascii="Calibri" w:hAnsi="Calibri" w:cs="Calibri"/>
                      <w:bCs/>
                      <w:color w:val="000000"/>
                      <w:sz w:val="14"/>
                      <w:szCs w:val="14"/>
                      <w:shd w:val="clear" w:color="auto" w:fill="FFFFFF"/>
                    </w:rPr>
                    <w:t>.</w:t>
                  </w:r>
                </w:p>
              </w:tc>
              <w:tc>
                <w:tcPr>
                  <w:tcW w:w="542" w:type="dxa"/>
                </w:tcPr>
                <w:p w14:paraId="1156C9DD" w14:textId="49DB85DF" w:rsidR="00FB4E5F" w:rsidRPr="00F8640F" w:rsidRDefault="00FB4E5F" w:rsidP="00AC366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/>
                    </w:rPr>
                  </w:pPr>
                  <w:r>
                    <w:rPr>
                      <w:b/>
                    </w:rPr>
                    <w:t>L2</w:t>
                  </w:r>
                </w:p>
              </w:tc>
              <w:tc>
                <w:tcPr>
                  <w:tcW w:w="556" w:type="dxa"/>
                </w:tcPr>
                <w:p w14:paraId="498ADA0F" w14:textId="7E4F271D" w:rsidR="00FB4E5F" w:rsidRPr="00F8640F" w:rsidRDefault="00FB4E5F" w:rsidP="00AC366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/>
                    </w:rPr>
                  </w:pPr>
                  <w:r w:rsidRPr="00900ECE">
                    <w:rPr>
                      <w:b/>
                    </w:rPr>
                    <w:t>C01</w:t>
                  </w:r>
                </w:p>
              </w:tc>
            </w:tr>
            <w:tr w:rsidR="00FB4E5F" w:rsidRPr="00F8640F" w14:paraId="446C8863" w14:textId="77777777" w:rsidTr="00142B14">
              <w:trPr>
                <w:trHeight w:val="271"/>
              </w:trPr>
              <w:tc>
                <w:tcPr>
                  <w:tcW w:w="805" w:type="dxa"/>
                </w:tcPr>
                <w:p w14:paraId="12FC562C" w14:textId="77777777" w:rsidR="00FB4E5F" w:rsidRPr="00F8640F" w:rsidRDefault="00FB4E5F" w:rsidP="00AC366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472" w:type="dxa"/>
                </w:tcPr>
                <w:p w14:paraId="75828E67" w14:textId="77777777" w:rsidR="00FB4E5F" w:rsidRPr="00F8640F" w:rsidRDefault="00FB4E5F" w:rsidP="00AC366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/>
                    </w:rPr>
                  </w:pPr>
                  <w:r w:rsidRPr="00F8640F">
                    <w:rPr>
                      <w:b/>
                    </w:rPr>
                    <w:t xml:space="preserve">(c) </w:t>
                  </w:r>
                </w:p>
              </w:tc>
              <w:tc>
                <w:tcPr>
                  <w:tcW w:w="7790" w:type="dxa"/>
                </w:tcPr>
                <w:p w14:paraId="2C9DFD01" w14:textId="4C3D6C5D" w:rsidR="00FB4E5F" w:rsidRPr="00AC366E" w:rsidRDefault="00FB4E5F" w:rsidP="00AC366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="Times New Roman"/>
                    </w:rPr>
                  </w:pPr>
                  <w:r w:rsidRPr="00AC366E">
                    <w:rPr>
                      <w:rFonts w:cs="Times New Roman"/>
                    </w:rPr>
                    <w:t xml:space="preserve">What do you understand by cost function? </w:t>
                  </w:r>
                </w:p>
              </w:tc>
              <w:tc>
                <w:tcPr>
                  <w:tcW w:w="542" w:type="dxa"/>
                </w:tcPr>
                <w:p w14:paraId="43FFE54E" w14:textId="05AB9076" w:rsidR="00FB4E5F" w:rsidRPr="00F8640F" w:rsidRDefault="00FB4E5F" w:rsidP="00AC366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/>
                    </w:rPr>
                  </w:pPr>
                  <w:r>
                    <w:rPr>
                      <w:b/>
                    </w:rPr>
                    <w:t>L2</w:t>
                  </w:r>
                </w:p>
              </w:tc>
              <w:tc>
                <w:tcPr>
                  <w:tcW w:w="556" w:type="dxa"/>
                </w:tcPr>
                <w:p w14:paraId="4B0CC849" w14:textId="3D9C877D" w:rsidR="00FB4E5F" w:rsidRPr="00F8640F" w:rsidRDefault="00FB4E5F" w:rsidP="00AC366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/>
                    </w:rPr>
                  </w:pPr>
                  <w:r w:rsidRPr="00900ECE">
                    <w:rPr>
                      <w:b/>
                    </w:rPr>
                    <w:t>C01</w:t>
                  </w:r>
                </w:p>
              </w:tc>
            </w:tr>
            <w:tr w:rsidR="00FB4E5F" w:rsidRPr="00F8640F" w14:paraId="0AF5A0A5" w14:textId="77777777" w:rsidTr="00142B14">
              <w:trPr>
                <w:trHeight w:val="275"/>
              </w:trPr>
              <w:tc>
                <w:tcPr>
                  <w:tcW w:w="805" w:type="dxa"/>
                </w:tcPr>
                <w:p w14:paraId="12B91F13" w14:textId="77777777" w:rsidR="00FB4E5F" w:rsidRPr="00F8640F" w:rsidRDefault="00FB4E5F" w:rsidP="00AC366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472" w:type="dxa"/>
                </w:tcPr>
                <w:p w14:paraId="62E9DEF6" w14:textId="77777777" w:rsidR="00FB4E5F" w:rsidRPr="00F8640F" w:rsidRDefault="00FB4E5F" w:rsidP="00AC366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/>
                    </w:rPr>
                  </w:pPr>
                  <w:r w:rsidRPr="00F8640F">
                    <w:rPr>
                      <w:b/>
                    </w:rPr>
                    <w:t>(d)</w:t>
                  </w:r>
                </w:p>
              </w:tc>
              <w:tc>
                <w:tcPr>
                  <w:tcW w:w="7790" w:type="dxa"/>
                </w:tcPr>
                <w:p w14:paraId="411B7303" w14:textId="67D12065" w:rsidR="00FB4E5F" w:rsidRPr="00AC366E" w:rsidRDefault="00FB4E5F" w:rsidP="00AC366E">
                  <w:pPr>
                    <w:framePr w:hSpace="180" w:wrap="around" w:vAnchor="text" w:hAnchor="page" w:x="931" w:y="22"/>
                    <w:tabs>
                      <w:tab w:val="left" w:pos="5205"/>
                    </w:tabs>
                    <w:jc w:val="both"/>
                    <w:rPr>
                      <w:rFonts w:cs="Times New Roman"/>
                    </w:rPr>
                  </w:pPr>
                  <w:r w:rsidRPr="00AC366E">
                    <w:rPr>
                      <w:rFonts w:cs="Times New Roman"/>
                    </w:rPr>
                    <w:t>Differentiate Bias and Variance with example.</w:t>
                  </w:r>
                  <w:r w:rsidRPr="00AC366E">
                    <w:rPr>
                      <w:rFonts w:cs="Times New Roman"/>
                    </w:rPr>
                    <w:tab/>
                  </w:r>
                </w:p>
              </w:tc>
              <w:tc>
                <w:tcPr>
                  <w:tcW w:w="542" w:type="dxa"/>
                </w:tcPr>
                <w:p w14:paraId="5518064A" w14:textId="21D1A72E" w:rsidR="00FB4E5F" w:rsidRPr="00F8640F" w:rsidRDefault="00FB4E5F" w:rsidP="00AC366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/>
                    </w:rPr>
                  </w:pPr>
                  <w:r>
                    <w:rPr>
                      <w:b/>
                    </w:rPr>
                    <w:t>L2</w:t>
                  </w:r>
                </w:p>
              </w:tc>
              <w:tc>
                <w:tcPr>
                  <w:tcW w:w="556" w:type="dxa"/>
                </w:tcPr>
                <w:p w14:paraId="15B63AAC" w14:textId="4B30AC19" w:rsidR="00FB4E5F" w:rsidRPr="00F8640F" w:rsidRDefault="00FB4E5F" w:rsidP="00AC366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/>
                    </w:rPr>
                  </w:pPr>
                  <w:r w:rsidRPr="00900ECE">
                    <w:rPr>
                      <w:b/>
                    </w:rPr>
                    <w:t>C01</w:t>
                  </w:r>
                </w:p>
              </w:tc>
            </w:tr>
            <w:tr w:rsidR="000727E3" w:rsidRPr="00F8640F" w14:paraId="30B2BDE7" w14:textId="77777777" w:rsidTr="00142B14">
              <w:trPr>
                <w:trHeight w:val="259"/>
              </w:trPr>
              <w:tc>
                <w:tcPr>
                  <w:tcW w:w="805" w:type="dxa"/>
                </w:tcPr>
                <w:p w14:paraId="0C208A59" w14:textId="77777777" w:rsidR="000727E3" w:rsidRPr="00F8640F" w:rsidRDefault="000727E3" w:rsidP="00AC366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472" w:type="dxa"/>
                </w:tcPr>
                <w:p w14:paraId="576838D8" w14:textId="77777777" w:rsidR="000727E3" w:rsidRPr="00F8640F" w:rsidRDefault="000727E3" w:rsidP="00AC366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/>
                    </w:rPr>
                  </w:pPr>
                </w:p>
              </w:tc>
              <w:tc>
                <w:tcPr>
                  <w:tcW w:w="7790" w:type="dxa"/>
                </w:tcPr>
                <w:p w14:paraId="54599F5E" w14:textId="77777777" w:rsidR="000727E3" w:rsidRPr="00F8640F" w:rsidRDefault="000727E3" w:rsidP="00AC366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right"/>
                    <w:rPr>
                      <w:b/>
                    </w:rPr>
                  </w:pPr>
                  <w:r w:rsidRPr="00F8640F">
                    <w:rPr>
                      <w:rFonts w:cs="Times New Roman"/>
                      <w:b/>
                    </w:rPr>
                    <w:t>[4 x 2.5= 10]</w:t>
                  </w:r>
                </w:p>
              </w:tc>
              <w:tc>
                <w:tcPr>
                  <w:tcW w:w="542" w:type="dxa"/>
                </w:tcPr>
                <w:p w14:paraId="0D43BE61" w14:textId="77777777" w:rsidR="000727E3" w:rsidRPr="00F8640F" w:rsidRDefault="000727E3" w:rsidP="00AC366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right"/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556" w:type="dxa"/>
                </w:tcPr>
                <w:p w14:paraId="7AEB51EC" w14:textId="77777777" w:rsidR="000727E3" w:rsidRPr="00F8640F" w:rsidRDefault="000727E3" w:rsidP="00AC366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right"/>
                    <w:rPr>
                      <w:rFonts w:cs="Times New Roman"/>
                      <w:b/>
                    </w:rPr>
                  </w:pPr>
                </w:p>
              </w:tc>
            </w:tr>
            <w:tr w:rsidR="000727E3" w:rsidRPr="00F8640F" w14:paraId="29EC7AA2" w14:textId="77777777" w:rsidTr="00142B14">
              <w:trPr>
                <w:trHeight w:val="259"/>
              </w:trPr>
              <w:tc>
                <w:tcPr>
                  <w:tcW w:w="9067" w:type="dxa"/>
                  <w:gridSpan w:val="3"/>
                </w:tcPr>
                <w:p w14:paraId="542C0170" w14:textId="77777777" w:rsidR="000727E3" w:rsidRPr="00F8640F" w:rsidRDefault="000727E3" w:rsidP="00AC366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542" w:type="dxa"/>
                </w:tcPr>
                <w:p w14:paraId="373FFA35" w14:textId="77777777" w:rsidR="000727E3" w:rsidRPr="00F8640F" w:rsidRDefault="000727E3" w:rsidP="00AC366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556" w:type="dxa"/>
                </w:tcPr>
                <w:p w14:paraId="2C6E98E6" w14:textId="77777777" w:rsidR="000727E3" w:rsidRPr="00F8640F" w:rsidRDefault="000727E3" w:rsidP="00AC366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="Times New Roman"/>
                      <w:b/>
                    </w:rPr>
                  </w:pPr>
                </w:p>
              </w:tc>
            </w:tr>
            <w:tr w:rsidR="00366D1B" w:rsidRPr="00F8640F" w14:paraId="3331E268" w14:textId="77777777" w:rsidTr="00142B14">
              <w:trPr>
                <w:trHeight w:val="259"/>
              </w:trPr>
              <w:tc>
                <w:tcPr>
                  <w:tcW w:w="805" w:type="dxa"/>
                </w:tcPr>
                <w:p w14:paraId="702972D6" w14:textId="77777777" w:rsidR="00366D1B" w:rsidRPr="00F8640F" w:rsidRDefault="00366D1B" w:rsidP="00AC366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="Times New Roman"/>
                      <w:b/>
                    </w:rPr>
                  </w:pPr>
                  <w:r w:rsidRPr="00F8640F">
                    <w:rPr>
                      <w:rFonts w:cs="Times New Roman"/>
                      <w:b/>
                    </w:rPr>
                    <w:t>Q.2)  </w:t>
                  </w:r>
                </w:p>
              </w:tc>
              <w:tc>
                <w:tcPr>
                  <w:tcW w:w="8262" w:type="dxa"/>
                  <w:gridSpan w:val="2"/>
                </w:tcPr>
                <w:p w14:paraId="012781B8" w14:textId="4EAFF5D1" w:rsidR="00366D1B" w:rsidRPr="00F8640F" w:rsidRDefault="00366D1B" w:rsidP="00AC366E">
                  <w:pPr>
                    <w:pStyle w:val="NoSpacing"/>
                    <w:framePr w:hSpace="180" w:wrap="around" w:vAnchor="text" w:hAnchor="page" w:x="931" w:y="22"/>
                    <w:rPr>
                      <w:b/>
                    </w:rPr>
                  </w:pPr>
                  <w:r w:rsidRPr="00F8640F">
                    <w:rPr>
                      <w:b/>
                    </w:rPr>
                    <w:t xml:space="preserve">Attempt all </w:t>
                  </w:r>
                  <w:r w:rsidR="00C8797C" w:rsidRPr="00F8640F">
                    <w:rPr>
                      <w:b/>
                    </w:rPr>
                    <w:t>Parts:</w:t>
                  </w:r>
                </w:p>
              </w:tc>
              <w:tc>
                <w:tcPr>
                  <w:tcW w:w="542" w:type="dxa"/>
                </w:tcPr>
                <w:p w14:paraId="63A81AA0" w14:textId="77777777" w:rsidR="00366D1B" w:rsidRPr="00F8640F" w:rsidRDefault="00366D1B" w:rsidP="00AC366E">
                  <w:pPr>
                    <w:pStyle w:val="NoSpacing"/>
                    <w:framePr w:hSpace="180" w:wrap="around" w:vAnchor="text" w:hAnchor="page" w:x="931" w:y="22"/>
                    <w:rPr>
                      <w:b/>
                    </w:rPr>
                  </w:pPr>
                  <w:r w:rsidRPr="00F8640F">
                    <w:rPr>
                      <w:b/>
                    </w:rPr>
                    <w:t>BT</w:t>
                  </w:r>
                  <w:r>
                    <w:rPr>
                      <w:b/>
                    </w:rPr>
                    <w:t>L</w:t>
                  </w:r>
                </w:p>
              </w:tc>
              <w:tc>
                <w:tcPr>
                  <w:tcW w:w="556" w:type="dxa"/>
                </w:tcPr>
                <w:p w14:paraId="43126177" w14:textId="77777777" w:rsidR="00366D1B" w:rsidRPr="00F8640F" w:rsidRDefault="00366D1B" w:rsidP="00AC366E">
                  <w:pPr>
                    <w:pStyle w:val="NoSpacing"/>
                    <w:framePr w:hSpace="180" w:wrap="around" w:vAnchor="text" w:hAnchor="page" w:x="931" w:y="22"/>
                    <w:rPr>
                      <w:b/>
                    </w:rPr>
                  </w:pPr>
                  <w:r w:rsidRPr="00F8640F">
                    <w:rPr>
                      <w:b/>
                    </w:rPr>
                    <w:t>CO</w:t>
                  </w:r>
                </w:p>
              </w:tc>
            </w:tr>
            <w:tr w:rsidR="00FB4E5F" w:rsidRPr="00F8640F" w14:paraId="3366E214" w14:textId="77777777" w:rsidTr="00142B14">
              <w:trPr>
                <w:trHeight w:val="67"/>
              </w:trPr>
              <w:tc>
                <w:tcPr>
                  <w:tcW w:w="805" w:type="dxa"/>
                </w:tcPr>
                <w:p w14:paraId="1BC770E5" w14:textId="77777777" w:rsidR="00FB4E5F" w:rsidRPr="00F8640F" w:rsidRDefault="00FB4E5F" w:rsidP="00AC366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472" w:type="dxa"/>
                </w:tcPr>
                <w:p w14:paraId="4D42D51C" w14:textId="77777777" w:rsidR="00FB4E5F" w:rsidRPr="00F8640F" w:rsidRDefault="00FB4E5F" w:rsidP="00AC366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/>
                    </w:rPr>
                  </w:pPr>
                  <w:r w:rsidRPr="00F8640F">
                    <w:rPr>
                      <w:b/>
                    </w:rPr>
                    <w:t>(a)</w:t>
                  </w:r>
                </w:p>
              </w:tc>
              <w:tc>
                <w:tcPr>
                  <w:tcW w:w="7790" w:type="dxa"/>
                </w:tcPr>
                <w:p w14:paraId="17F67DCC" w14:textId="77777777" w:rsidR="00FB4E5F" w:rsidRPr="00AC366E" w:rsidRDefault="00FB4E5F" w:rsidP="00AC366E">
                  <w:pPr>
                    <w:pStyle w:val="NoSpacing"/>
                    <w:framePr w:hSpace="180" w:wrap="around" w:vAnchor="text" w:hAnchor="page" w:x="931" w:y="22"/>
                    <w:jc w:val="both"/>
                  </w:pPr>
                  <w:r w:rsidRPr="00AC366E">
                    <w:t>For designing a “SPAM FILTERING SYSTEM”- which learning will be suitable (Supervised/ Unsupervised/ Reinforcement)? Explain the suggested learning with an example and mention its advantages and disadvantages</w:t>
                  </w:r>
                </w:p>
              </w:tc>
              <w:tc>
                <w:tcPr>
                  <w:tcW w:w="542" w:type="dxa"/>
                </w:tcPr>
                <w:p w14:paraId="6644C0CA" w14:textId="69D58141" w:rsidR="00FB4E5F" w:rsidRPr="00F8640F" w:rsidRDefault="00FB4E5F" w:rsidP="00AC366E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b/>
                    </w:rPr>
                  </w:pPr>
                  <w:r>
                    <w:rPr>
                      <w:b/>
                    </w:rPr>
                    <w:t>L2</w:t>
                  </w:r>
                </w:p>
              </w:tc>
              <w:tc>
                <w:tcPr>
                  <w:tcW w:w="556" w:type="dxa"/>
                </w:tcPr>
                <w:p w14:paraId="76A502BC" w14:textId="01CC4742" w:rsidR="00FB4E5F" w:rsidRPr="00F8640F" w:rsidRDefault="00FB4E5F" w:rsidP="00AC366E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b/>
                    </w:rPr>
                  </w:pPr>
                  <w:r>
                    <w:rPr>
                      <w:b/>
                    </w:rPr>
                    <w:t>C02</w:t>
                  </w:r>
                </w:p>
              </w:tc>
            </w:tr>
            <w:tr w:rsidR="00FB4E5F" w:rsidRPr="00F8640F" w14:paraId="2EDF41A2" w14:textId="77777777" w:rsidTr="00142B14">
              <w:trPr>
                <w:trHeight w:val="287"/>
              </w:trPr>
              <w:tc>
                <w:tcPr>
                  <w:tcW w:w="805" w:type="dxa"/>
                </w:tcPr>
                <w:p w14:paraId="0CFBF5CE" w14:textId="77777777" w:rsidR="00FB4E5F" w:rsidRPr="00F8640F" w:rsidRDefault="00FB4E5F" w:rsidP="00AC366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472" w:type="dxa"/>
                </w:tcPr>
                <w:p w14:paraId="39119FD3" w14:textId="77777777" w:rsidR="00FB4E5F" w:rsidRPr="00F8640F" w:rsidRDefault="00FB4E5F" w:rsidP="00AC366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/>
                    </w:rPr>
                  </w:pPr>
                  <w:r w:rsidRPr="00F8640F">
                    <w:rPr>
                      <w:b/>
                    </w:rPr>
                    <w:t>(b)</w:t>
                  </w:r>
                </w:p>
              </w:tc>
              <w:tc>
                <w:tcPr>
                  <w:tcW w:w="7790" w:type="dxa"/>
                </w:tcPr>
                <w:p w14:paraId="742D4022" w14:textId="77777777" w:rsidR="00FB4E5F" w:rsidRPr="00AC366E" w:rsidRDefault="00FB4E5F" w:rsidP="00AC366E">
                  <w:pPr>
                    <w:pStyle w:val="NoSpacing"/>
                    <w:framePr w:hSpace="180" w:wrap="around" w:vAnchor="text" w:hAnchor="page" w:x="931" w:y="22"/>
                    <w:jc w:val="both"/>
                  </w:pPr>
                  <w:r w:rsidRPr="00AC366E">
                    <w:rPr>
                      <w:rFonts w:cs="Times New Roman"/>
                    </w:rPr>
                    <w:t>Describe data preprocessing in machine learning. Mention the ways to handle missing values in dataset.</w:t>
                  </w:r>
                </w:p>
              </w:tc>
              <w:tc>
                <w:tcPr>
                  <w:tcW w:w="542" w:type="dxa"/>
                </w:tcPr>
                <w:p w14:paraId="07025A6E" w14:textId="4964E0B8" w:rsidR="00FB4E5F" w:rsidRPr="00F8640F" w:rsidRDefault="00FB4E5F" w:rsidP="00AC366E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b/>
                    </w:rPr>
                  </w:pPr>
                  <w:r>
                    <w:rPr>
                      <w:b/>
                    </w:rPr>
                    <w:t>L2</w:t>
                  </w:r>
                </w:p>
              </w:tc>
              <w:tc>
                <w:tcPr>
                  <w:tcW w:w="556" w:type="dxa"/>
                </w:tcPr>
                <w:p w14:paraId="0053EE07" w14:textId="7D5B4708" w:rsidR="00FB4E5F" w:rsidRPr="00F8640F" w:rsidRDefault="00FB4E5F" w:rsidP="00AC366E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b/>
                    </w:rPr>
                  </w:pPr>
                  <w:r>
                    <w:rPr>
                      <w:b/>
                    </w:rPr>
                    <w:t>C02</w:t>
                  </w:r>
                </w:p>
              </w:tc>
            </w:tr>
            <w:tr w:rsidR="00FB4E5F" w:rsidRPr="00F8640F" w14:paraId="264E3D86" w14:textId="77777777" w:rsidTr="00142B14">
              <w:trPr>
                <w:trHeight w:val="323"/>
              </w:trPr>
              <w:tc>
                <w:tcPr>
                  <w:tcW w:w="805" w:type="dxa"/>
                </w:tcPr>
                <w:p w14:paraId="45E5BB72" w14:textId="77777777" w:rsidR="00FB4E5F" w:rsidRPr="00F8640F" w:rsidRDefault="00FB4E5F" w:rsidP="00AC366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472" w:type="dxa"/>
                </w:tcPr>
                <w:p w14:paraId="1954D33E" w14:textId="77777777" w:rsidR="00FB4E5F" w:rsidRPr="00F8640F" w:rsidRDefault="00FB4E5F" w:rsidP="00AC366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/>
                    </w:rPr>
                  </w:pPr>
                  <w:r w:rsidRPr="00F8640F">
                    <w:rPr>
                      <w:b/>
                    </w:rPr>
                    <w:t xml:space="preserve">(c) </w:t>
                  </w:r>
                </w:p>
              </w:tc>
              <w:tc>
                <w:tcPr>
                  <w:tcW w:w="7790" w:type="dxa"/>
                </w:tcPr>
                <w:p w14:paraId="6638A84B" w14:textId="77777777" w:rsidR="00FB4E5F" w:rsidRPr="00AC366E" w:rsidRDefault="00FB4E5F" w:rsidP="00AC366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="Times New Roman"/>
                    </w:rPr>
                  </w:pPr>
                  <w:r w:rsidRPr="00AC366E">
                    <w:rPr>
                      <w:rFonts w:cs="Times New Roman"/>
                    </w:rPr>
                    <w:t>Differentiate between Supervised Learning and Unsupervised Learning.</w:t>
                  </w:r>
                </w:p>
              </w:tc>
              <w:tc>
                <w:tcPr>
                  <w:tcW w:w="542" w:type="dxa"/>
                </w:tcPr>
                <w:p w14:paraId="269D3CFC" w14:textId="33BF983F" w:rsidR="00FB4E5F" w:rsidRPr="00F8640F" w:rsidRDefault="00FB4E5F" w:rsidP="00AC366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/>
                    </w:rPr>
                  </w:pPr>
                  <w:r>
                    <w:rPr>
                      <w:b/>
                    </w:rPr>
                    <w:t>L2</w:t>
                  </w:r>
                </w:p>
              </w:tc>
              <w:tc>
                <w:tcPr>
                  <w:tcW w:w="556" w:type="dxa"/>
                </w:tcPr>
                <w:p w14:paraId="79394D0F" w14:textId="513528B3" w:rsidR="00FB4E5F" w:rsidRPr="00F8640F" w:rsidRDefault="00FB4E5F" w:rsidP="00AC366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/>
                    </w:rPr>
                  </w:pPr>
                  <w:r>
                    <w:rPr>
                      <w:b/>
                    </w:rPr>
                    <w:t>C02</w:t>
                  </w:r>
                </w:p>
              </w:tc>
            </w:tr>
            <w:tr w:rsidR="00FB4E5F" w:rsidRPr="00F8640F" w14:paraId="1FAEA650" w14:textId="77777777" w:rsidTr="00142B14">
              <w:trPr>
                <w:trHeight w:val="293"/>
              </w:trPr>
              <w:tc>
                <w:tcPr>
                  <w:tcW w:w="805" w:type="dxa"/>
                </w:tcPr>
                <w:p w14:paraId="229B07F0" w14:textId="77777777" w:rsidR="00FB4E5F" w:rsidRPr="00F8640F" w:rsidRDefault="00FB4E5F" w:rsidP="00AC366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472" w:type="dxa"/>
                </w:tcPr>
                <w:p w14:paraId="308C35E4" w14:textId="77777777" w:rsidR="00FB4E5F" w:rsidRPr="00F8640F" w:rsidRDefault="00FB4E5F" w:rsidP="00AC366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/>
                    </w:rPr>
                  </w:pPr>
                  <w:r w:rsidRPr="00F8640F">
                    <w:rPr>
                      <w:b/>
                    </w:rPr>
                    <w:t>(d)</w:t>
                  </w:r>
                </w:p>
              </w:tc>
              <w:tc>
                <w:tcPr>
                  <w:tcW w:w="7790" w:type="dxa"/>
                </w:tcPr>
                <w:p w14:paraId="0FDA0888" w14:textId="35A19E9E" w:rsidR="00FB4E5F" w:rsidRPr="00AC366E" w:rsidRDefault="00FB4E5F" w:rsidP="00AC366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="Times New Roman"/>
                    </w:rPr>
                  </w:pPr>
                  <w:r w:rsidRPr="00AC366E">
                    <w:rPr>
                      <w:rFonts w:cs="Times New Roman"/>
                    </w:rPr>
                    <w:t>Explain the term Gradient Descent in brief.</w:t>
                  </w:r>
                </w:p>
              </w:tc>
              <w:tc>
                <w:tcPr>
                  <w:tcW w:w="542" w:type="dxa"/>
                </w:tcPr>
                <w:p w14:paraId="3A860A98" w14:textId="3B2C4A8A" w:rsidR="00FB4E5F" w:rsidRPr="00F8640F" w:rsidRDefault="00FB4E5F" w:rsidP="00AC366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/>
                    </w:rPr>
                  </w:pPr>
                  <w:r>
                    <w:rPr>
                      <w:b/>
                    </w:rPr>
                    <w:t>L2</w:t>
                  </w:r>
                </w:p>
              </w:tc>
              <w:tc>
                <w:tcPr>
                  <w:tcW w:w="556" w:type="dxa"/>
                </w:tcPr>
                <w:p w14:paraId="4351441B" w14:textId="33DFEBC8" w:rsidR="00FB4E5F" w:rsidRPr="00F8640F" w:rsidRDefault="00FB4E5F" w:rsidP="00AC366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/>
                    </w:rPr>
                  </w:pPr>
                  <w:r>
                    <w:rPr>
                      <w:b/>
                    </w:rPr>
                    <w:t>C02</w:t>
                  </w:r>
                </w:p>
              </w:tc>
            </w:tr>
            <w:tr w:rsidR="00FB4E5F" w:rsidRPr="00F8640F" w14:paraId="7CA7C38E" w14:textId="77777777" w:rsidTr="00142B14">
              <w:trPr>
                <w:trHeight w:val="259"/>
              </w:trPr>
              <w:tc>
                <w:tcPr>
                  <w:tcW w:w="805" w:type="dxa"/>
                </w:tcPr>
                <w:p w14:paraId="0A2F1120" w14:textId="77777777" w:rsidR="00FB4E5F" w:rsidRPr="00F8640F" w:rsidRDefault="00FB4E5F" w:rsidP="00AC366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472" w:type="dxa"/>
                </w:tcPr>
                <w:p w14:paraId="4AB0A5BB" w14:textId="77777777" w:rsidR="00FB4E5F" w:rsidRPr="00F8640F" w:rsidRDefault="00FB4E5F" w:rsidP="00AC366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/>
                    </w:rPr>
                  </w:pPr>
                </w:p>
              </w:tc>
              <w:tc>
                <w:tcPr>
                  <w:tcW w:w="7790" w:type="dxa"/>
                </w:tcPr>
                <w:p w14:paraId="75D2DE1B" w14:textId="77777777" w:rsidR="00FB4E5F" w:rsidRPr="00F8640F" w:rsidRDefault="00FB4E5F" w:rsidP="00AC366E">
                  <w:pPr>
                    <w:pStyle w:val="NoSpacing"/>
                    <w:framePr w:hSpace="180" w:wrap="around" w:vAnchor="text" w:hAnchor="page" w:x="931" w:y="22"/>
                    <w:jc w:val="right"/>
                    <w:rPr>
                      <w:b/>
                    </w:rPr>
                  </w:pPr>
                  <w:r w:rsidRPr="00F8640F">
                    <w:rPr>
                      <w:rFonts w:cs="Times New Roman"/>
                      <w:b/>
                    </w:rPr>
                    <w:t>[4 x 2.5= 10]</w:t>
                  </w:r>
                </w:p>
              </w:tc>
              <w:tc>
                <w:tcPr>
                  <w:tcW w:w="542" w:type="dxa"/>
                </w:tcPr>
                <w:p w14:paraId="359FB695" w14:textId="77777777" w:rsidR="00FB4E5F" w:rsidRPr="00F8640F" w:rsidRDefault="00FB4E5F" w:rsidP="00AC366E">
                  <w:pPr>
                    <w:pStyle w:val="NoSpacing"/>
                    <w:framePr w:hSpace="180" w:wrap="around" w:vAnchor="text" w:hAnchor="page" w:x="931" w:y="22"/>
                    <w:jc w:val="right"/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556" w:type="dxa"/>
                </w:tcPr>
                <w:p w14:paraId="4B2C46DF" w14:textId="77777777" w:rsidR="00FB4E5F" w:rsidRPr="00F8640F" w:rsidRDefault="00FB4E5F" w:rsidP="00AC366E">
                  <w:pPr>
                    <w:pStyle w:val="NoSpacing"/>
                    <w:framePr w:hSpace="180" w:wrap="around" w:vAnchor="text" w:hAnchor="page" w:x="931" w:y="22"/>
                    <w:jc w:val="right"/>
                    <w:rPr>
                      <w:rFonts w:cs="Times New Roman"/>
                      <w:b/>
                    </w:rPr>
                  </w:pPr>
                </w:p>
              </w:tc>
            </w:tr>
            <w:tr w:rsidR="00FB4E5F" w:rsidRPr="00F8640F" w14:paraId="4AD50DDA" w14:textId="77777777" w:rsidTr="00142B14">
              <w:trPr>
                <w:trHeight w:val="244"/>
              </w:trPr>
              <w:tc>
                <w:tcPr>
                  <w:tcW w:w="9067" w:type="dxa"/>
                  <w:gridSpan w:val="3"/>
                </w:tcPr>
                <w:p w14:paraId="4B062A07" w14:textId="77777777" w:rsidR="00FB4E5F" w:rsidRPr="00F8640F" w:rsidRDefault="00FB4E5F" w:rsidP="00AC366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542" w:type="dxa"/>
                </w:tcPr>
                <w:p w14:paraId="468729BB" w14:textId="77777777" w:rsidR="00FB4E5F" w:rsidRPr="00F8640F" w:rsidRDefault="00FB4E5F" w:rsidP="00AC366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556" w:type="dxa"/>
                </w:tcPr>
                <w:p w14:paraId="4A58C6F2" w14:textId="77777777" w:rsidR="00FB4E5F" w:rsidRPr="00F8640F" w:rsidRDefault="00FB4E5F" w:rsidP="00AC366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="Times New Roman"/>
                      <w:b/>
                    </w:rPr>
                  </w:pPr>
                </w:p>
              </w:tc>
            </w:tr>
            <w:tr w:rsidR="00FB4E5F" w:rsidRPr="00F8640F" w14:paraId="0296E411" w14:textId="77777777" w:rsidTr="00142B14">
              <w:trPr>
                <w:trHeight w:val="259"/>
              </w:trPr>
              <w:tc>
                <w:tcPr>
                  <w:tcW w:w="805" w:type="dxa"/>
                </w:tcPr>
                <w:p w14:paraId="6A813929" w14:textId="77777777" w:rsidR="00FB4E5F" w:rsidRPr="00F8640F" w:rsidRDefault="00FB4E5F" w:rsidP="00AC366E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="Times New Roman"/>
                      <w:b/>
                    </w:rPr>
                  </w:pPr>
                  <w:r w:rsidRPr="00F8640F">
                    <w:rPr>
                      <w:rFonts w:cs="Times New Roman"/>
                      <w:b/>
                    </w:rPr>
                    <w:t>Q.3)    </w:t>
                  </w:r>
                </w:p>
              </w:tc>
              <w:tc>
                <w:tcPr>
                  <w:tcW w:w="8262" w:type="dxa"/>
                  <w:gridSpan w:val="2"/>
                </w:tcPr>
                <w:p w14:paraId="7A7AD958" w14:textId="77777777" w:rsidR="00FB4E5F" w:rsidRPr="00F8640F" w:rsidRDefault="00FB4E5F" w:rsidP="00AC366E">
                  <w:pPr>
                    <w:pStyle w:val="NoSpacing"/>
                    <w:framePr w:hSpace="180" w:wrap="around" w:vAnchor="text" w:hAnchor="page" w:x="931" w:y="22"/>
                    <w:rPr>
                      <w:b/>
                    </w:rPr>
                  </w:pPr>
                  <w:r w:rsidRPr="00F8640F">
                    <w:rPr>
                      <w:b/>
                    </w:rPr>
                    <w:t>Attempt any Two Parts :</w:t>
                  </w:r>
                </w:p>
              </w:tc>
              <w:tc>
                <w:tcPr>
                  <w:tcW w:w="542" w:type="dxa"/>
                </w:tcPr>
                <w:p w14:paraId="55F1040C" w14:textId="77777777" w:rsidR="00FB4E5F" w:rsidRPr="00F8640F" w:rsidRDefault="00FB4E5F" w:rsidP="00AC366E">
                  <w:pPr>
                    <w:pStyle w:val="NoSpacing"/>
                    <w:framePr w:hSpace="180" w:wrap="around" w:vAnchor="text" w:hAnchor="page" w:x="931" w:y="22"/>
                    <w:rPr>
                      <w:b/>
                    </w:rPr>
                  </w:pPr>
                  <w:r w:rsidRPr="00F8640F">
                    <w:rPr>
                      <w:b/>
                    </w:rPr>
                    <w:t>BT</w:t>
                  </w:r>
                  <w:r>
                    <w:rPr>
                      <w:b/>
                    </w:rPr>
                    <w:t>L</w:t>
                  </w:r>
                </w:p>
              </w:tc>
              <w:tc>
                <w:tcPr>
                  <w:tcW w:w="556" w:type="dxa"/>
                </w:tcPr>
                <w:p w14:paraId="1A351C99" w14:textId="77777777" w:rsidR="00FB4E5F" w:rsidRPr="00F8640F" w:rsidRDefault="00FB4E5F" w:rsidP="00AC366E">
                  <w:pPr>
                    <w:pStyle w:val="NoSpacing"/>
                    <w:framePr w:hSpace="180" w:wrap="around" w:vAnchor="text" w:hAnchor="page" w:x="931" w:y="22"/>
                    <w:rPr>
                      <w:b/>
                    </w:rPr>
                  </w:pPr>
                  <w:r w:rsidRPr="00F8640F">
                    <w:rPr>
                      <w:b/>
                    </w:rPr>
                    <w:t>CO</w:t>
                  </w:r>
                </w:p>
              </w:tc>
            </w:tr>
            <w:tr w:rsidR="00FB4E5F" w:rsidRPr="00F8640F" w14:paraId="01A72CA9" w14:textId="77777777" w:rsidTr="00142B14">
              <w:trPr>
                <w:trHeight w:val="146"/>
              </w:trPr>
              <w:tc>
                <w:tcPr>
                  <w:tcW w:w="805" w:type="dxa"/>
                </w:tcPr>
                <w:p w14:paraId="71B8026A" w14:textId="77777777" w:rsidR="00FB4E5F" w:rsidRPr="00F8640F" w:rsidRDefault="00FB4E5F" w:rsidP="00AC366E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472" w:type="dxa"/>
                </w:tcPr>
                <w:p w14:paraId="3B419D16" w14:textId="77777777" w:rsidR="00FB4E5F" w:rsidRPr="00F8640F" w:rsidRDefault="00FB4E5F" w:rsidP="00AC366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/>
                    </w:rPr>
                  </w:pPr>
                  <w:r w:rsidRPr="00F8640F">
                    <w:rPr>
                      <w:b/>
                    </w:rPr>
                    <w:t>(a)</w:t>
                  </w:r>
                </w:p>
              </w:tc>
              <w:tc>
                <w:tcPr>
                  <w:tcW w:w="7790" w:type="dxa"/>
                </w:tcPr>
                <w:p w14:paraId="5F343A38" w14:textId="77777777" w:rsidR="00FB4E5F" w:rsidRPr="00AC366E" w:rsidRDefault="00FB4E5F" w:rsidP="00AC366E">
                  <w:pPr>
                    <w:pStyle w:val="NoSpacing"/>
                    <w:framePr w:hSpace="180" w:wrap="around" w:vAnchor="text" w:hAnchor="page" w:x="931" w:y="22"/>
                    <w:jc w:val="both"/>
                  </w:pPr>
                  <w:r w:rsidRPr="00AC366E">
                    <w:t>Normalize the following group of data: 200, 300,400, 600, 1000, and 1500 using min-max normalization by setting min = 0 and max = 1.</w:t>
                  </w:r>
                  <w:r w:rsidRPr="00AC366E">
                    <w:rPr>
                      <w:rFonts w:ascii="Calibri" w:hAnsi="Calibri" w:cs="Calibri"/>
                      <w:bCs/>
                      <w:color w:val="000000"/>
                      <w:sz w:val="14"/>
                      <w:szCs w:val="14"/>
                      <w:bdr w:val="none" w:sz="0" w:space="0" w:color="auto" w:frame="1"/>
                      <w:shd w:val="clear" w:color="auto" w:fill="FFFFFF"/>
                    </w:rPr>
                    <w:t> </w:t>
                  </w:r>
                </w:p>
              </w:tc>
              <w:tc>
                <w:tcPr>
                  <w:tcW w:w="542" w:type="dxa"/>
                </w:tcPr>
                <w:p w14:paraId="71AA5F64" w14:textId="30651E04" w:rsidR="00FB4E5F" w:rsidRPr="00F8640F" w:rsidRDefault="00FB4E5F" w:rsidP="00AC366E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b/>
                    </w:rPr>
                  </w:pPr>
                  <w:r>
                    <w:rPr>
                      <w:b/>
                    </w:rPr>
                    <w:t>L3</w:t>
                  </w:r>
                </w:p>
              </w:tc>
              <w:tc>
                <w:tcPr>
                  <w:tcW w:w="556" w:type="dxa"/>
                </w:tcPr>
                <w:p w14:paraId="301A727F" w14:textId="323D486F" w:rsidR="00FB4E5F" w:rsidRPr="00F8640F" w:rsidRDefault="00FB4E5F" w:rsidP="00AC366E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b/>
                    </w:rPr>
                  </w:pPr>
                  <w:r>
                    <w:rPr>
                      <w:b/>
                    </w:rPr>
                    <w:t>C01</w:t>
                  </w:r>
                </w:p>
              </w:tc>
            </w:tr>
            <w:tr w:rsidR="00FB4E5F" w:rsidRPr="00F8640F" w14:paraId="3F0ED776" w14:textId="77777777" w:rsidTr="00142B14">
              <w:trPr>
                <w:trHeight w:val="1701"/>
              </w:trPr>
              <w:tc>
                <w:tcPr>
                  <w:tcW w:w="805" w:type="dxa"/>
                </w:tcPr>
                <w:p w14:paraId="0568FD8E" w14:textId="77777777" w:rsidR="00FB4E5F" w:rsidRPr="00F8640F" w:rsidRDefault="00FB4E5F" w:rsidP="00AC366E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472" w:type="dxa"/>
                </w:tcPr>
                <w:p w14:paraId="27D3DFDE" w14:textId="77777777" w:rsidR="00FB4E5F" w:rsidRPr="00F8640F" w:rsidRDefault="00FB4E5F" w:rsidP="00AC366E">
                  <w:pPr>
                    <w:pStyle w:val="NoSpacing"/>
                    <w:framePr w:hSpace="180" w:wrap="around" w:vAnchor="text" w:hAnchor="page" w:x="931" w:y="22"/>
                    <w:rPr>
                      <w:b/>
                    </w:rPr>
                  </w:pPr>
                  <w:r w:rsidRPr="00F8640F">
                    <w:rPr>
                      <w:b/>
                    </w:rPr>
                    <w:t>(b)</w:t>
                  </w:r>
                </w:p>
              </w:tc>
              <w:tc>
                <w:tcPr>
                  <w:tcW w:w="7790" w:type="dxa"/>
                </w:tcPr>
                <w:p w14:paraId="06401E3A" w14:textId="77777777" w:rsidR="00FB4E5F" w:rsidRPr="00AC366E" w:rsidRDefault="00FB4E5F" w:rsidP="00AC366E">
                  <w:pPr>
                    <w:pStyle w:val="NoSpacing"/>
                    <w:framePr w:hSpace="180" w:wrap="around" w:vAnchor="text" w:hAnchor="page" w:x="931" w:y="22"/>
                    <w:jc w:val="both"/>
                  </w:pPr>
                  <w:r w:rsidRPr="00AC366E">
                    <w:t>Explain the concept of Linear Regression and apply it to solve the following:</w:t>
                  </w:r>
                </w:p>
                <w:tbl>
                  <w:tblPr>
                    <w:tblStyle w:val="TableGrid"/>
                    <w:tblW w:w="0" w:type="auto"/>
                    <w:tblLook w:val="04A0" w:firstRow="1" w:lastRow="0" w:firstColumn="1" w:lastColumn="0" w:noHBand="0" w:noVBand="1"/>
                  </w:tblPr>
                  <w:tblGrid>
                    <w:gridCol w:w="3470"/>
                    <w:gridCol w:w="3471"/>
                  </w:tblGrid>
                  <w:tr w:rsidR="00FB4E5F" w:rsidRPr="00AC366E" w14:paraId="3944F151" w14:textId="77777777" w:rsidTr="0016173F">
                    <w:tc>
                      <w:tcPr>
                        <w:tcW w:w="3470" w:type="dxa"/>
                      </w:tcPr>
                      <w:p w14:paraId="64D451B3" w14:textId="77777777" w:rsidR="00FB4E5F" w:rsidRPr="00AC366E" w:rsidRDefault="00FB4E5F" w:rsidP="00AC366E">
                        <w:pPr>
                          <w:framePr w:hSpace="180" w:wrap="around" w:vAnchor="text" w:hAnchor="page" w:x="931" w:y="22"/>
                          <w:jc w:val="center"/>
                        </w:pPr>
                        <w:r w:rsidRPr="00AC366E">
                          <w:t>Point (X)</w:t>
                        </w:r>
                      </w:p>
                    </w:tc>
                    <w:tc>
                      <w:tcPr>
                        <w:tcW w:w="3471" w:type="dxa"/>
                      </w:tcPr>
                      <w:p w14:paraId="404F322E" w14:textId="77777777" w:rsidR="00FB4E5F" w:rsidRPr="00AC366E" w:rsidRDefault="00FB4E5F" w:rsidP="00AC366E">
                        <w:pPr>
                          <w:framePr w:hSpace="180" w:wrap="around" w:vAnchor="text" w:hAnchor="page" w:x="931" w:y="22"/>
                          <w:jc w:val="center"/>
                        </w:pPr>
                        <w:r w:rsidRPr="00AC366E">
                          <w:t>Point(Y)</w:t>
                        </w:r>
                      </w:p>
                    </w:tc>
                  </w:tr>
                  <w:tr w:rsidR="00FB4E5F" w:rsidRPr="00AC366E" w14:paraId="144B9615" w14:textId="77777777" w:rsidTr="0016173F">
                    <w:tc>
                      <w:tcPr>
                        <w:tcW w:w="3470" w:type="dxa"/>
                      </w:tcPr>
                      <w:p w14:paraId="24EA8BC4" w14:textId="77777777" w:rsidR="00FB4E5F" w:rsidRPr="00AC366E" w:rsidRDefault="00FB4E5F" w:rsidP="00AC366E">
                        <w:pPr>
                          <w:framePr w:hSpace="180" w:wrap="around" w:vAnchor="text" w:hAnchor="page" w:x="931" w:y="22"/>
                          <w:jc w:val="center"/>
                        </w:pPr>
                        <w:r w:rsidRPr="00AC366E">
                          <w:t>1</w:t>
                        </w:r>
                      </w:p>
                    </w:tc>
                    <w:tc>
                      <w:tcPr>
                        <w:tcW w:w="3471" w:type="dxa"/>
                      </w:tcPr>
                      <w:p w14:paraId="5500A1CA" w14:textId="77777777" w:rsidR="00FB4E5F" w:rsidRPr="00AC366E" w:rsidRDefault="00FB4E5F" w:rsidP="00AC366E">
                        <w:pPr>
                          <w:framePr w:hSpace="180" w:wrap="around" w:vAnchor="text" w:hAnchor="page" w:x="931" w:y="22"/>
                          <w:jc w:val="center"/>
                        </w:pPr>
                        <w:r w:rsidRPr="00AC366E">
                          <w:t>3</w:t>
                        </w:r>
                      </w:p>
                    </w:tc>
                  </w:tr>
                  <w:tr w:rsidR="00FB4E5F" w:rsidRPr="00AC366E" w14:paraId="2E3D2017" w14:textId="77777777" w:rsidTr="0016173F">
                    <w:tc>
                      <w:tcPr>
                        <w:tcW w:w="3470" w:type="dxa"/>
                      </w:tcPr>
                      <w:p w14:paraId="32C952FC" w14:textId="77777777" w:rsidR="00FB4E5F" w:rsidRPr="00AC366E" w:rsidRDefault="00FB4E5F" w:rsidP="00AC366E">
                        <w:pPr>
                          <w:framePr w:hSpace="180" w:wrap="around" w:vAnchor="text" w:hAnchor="page" w:x="931" w:y="22"/>
                          <w:jc w:val="center"/>
                        </w:pPr>
                        <w:r w:rsidRPr="00AC366E">
                          <w:t>2</w:t>
                        </w:r>
                      </w:p>
                    </w:tc>
                    <w:tc>
                      <w:tcPr>
                        <w:tcW w:w="3471" w:type="dxa"/>
                      </w:tcPr>
                      <w:p w14:paraId="70815F97" w14:textId="77777777" w:rsidR="00FB4E5F" w:rsidRPr="00AC366E" w:rsidRDefault="00FB4E5F" w:rsidP="00AC366E">
                        <w:pPr>
                          <w:framePr w:hSpace="180" w:wrap="around" w:vAnchor="text" w:hAnchor="page" w:x="931" w:y="22"/>
                          <w:jc w:val="center"/>
                        </w:pPr>
                        <w:r w:rsidRPr="00AC366E">
                          <w:t>4</w:t>
                        </w:r>
                      </w:p>
                    </w:tc>
                  </w:tr>
                  <w:tr w:rsidR="00FB4E5F" w:rsidRPr="00AC366E" w14:paraId="1BA7E115" w14:textId="77777777" w:rsidTr="0016173F">
                    <w:tc>
                      <w:tcPr>
                        <w:tcW w:w="3470" w:type="dxa"/>
                      </w:tcPr>
                      <w:p w14:paraId="7A04CC1F" w14:textId="77777777" w:rsidR="00FB4E5F" w:rsidRPr="00AC366E" w:rsidRDefault="00FB4E5F" w:rsidP="00AC366E">
                        <w:pPr>
                          <w:framePr w:hSpace="180" w:wrap="around" w:vAnchor="text" w:hAnchor="page" w:x="931" w:y="22"/>
                          <w:jc w:val="center"/>
                        </w:pPr>
                        <w:r w:rsidRPr="00AC366E">
                          <w:t>3</w:t>
                        </w:r>
                      </w:p>
                    </w:tc>
                    <w:tc>
                      <w:tcPr>
                        <w:tcW w:w="3471" w:type="dxa"/>
                      </w:tcPr>
                      <w:p w14:paraId="2517C330" w14:textId="77777777" w:rsidR="00FB4E5F" w:rsidRPr="00AC366E" w:rsidRDefault="00FB4E5F" w:rsidP="00AC366E">
                        <w:pPr>
                          <w:framePr w:hSpace="180" w:wrap="around" w:vAnchor="text" w:hAnchor="page" w:x="931" w:y="22"/>
                          <w:jc w:val="center"/>
                        </w:pPr>
                        <w:r w:rsidRPr="00AC366E">
                          <w:t>5</w:t>
                        </w:r>
                      </w:p>
                    </w:tc>
                  </w:tr>
                  <w:tr w:rsidR="00FB4E5F" w:rsidRPr="00AC366E" w14:paraId="28FC1BBF" w14:textId="77777777" w:rsidTr="0016173F">
                    <w:tc>
                      <w:tcPr>
                        <w:tcW w:w="3470" w:type="dxa"/>
                      </w:tcPr>
                      <w:p w14:paraId="1272918A" w14:textId="77777777" w:rsidR="00FB4E5F" w:rsidRPr="00AC366E" w:rsidRDefault="00FB4E5F" w:rsidP="00AC366E">
                        <w:pPr>
                          <w:framePr w:hSpace="180" w:wrap="around" w:vAnchor="text" w:hAnchor="page" w:x="931" w:y="22"/>
                          <w:jc w:val="center"/>
                        </w:pPr>
                        <w:r w:rsidRPr="00AC366E">
                          <w:t>4</w:t>
                        </w:r>
                      </w:p>
                    </w:tc>
                    <w:tc>
                      <w:tcPr>
                        <w:tcW w:w="3471" w:type="dxa"/>
                      </w:tcPr>
                      <w:p w14:paraId="5046035E" w14:textId="77777777" w:rsidR="00FB4E5F" w:rsidRPr="00AC366E" w:rsidRDefault="00FB4E5F" w:rsidP="00AC366E">
                        <w:pPr>
                          <w:framePr w:hSpace="180" w:wrap="around" w:vAnchor="text" w:hAnchor="page" w:x="931" w:y="22"/>
                          <w:jc w:val="center"/>
                        </w:pPr>
                        <w:r w:rsidRPr="00AC366E">
                          <w:t>7</w:t>
                        </w:r>
                      </w:p>
                    </w:tc>
                  </w:tr>
                </w:tbl>
                <w:p w14:paraId="6AC125C2" w14:textId="77777777" w:rsidR="00FB4E5F" w:rsidRPr="00AC366E" w:rsidRDefault="00FB4E5F" w:rsidP="00AC366E">
                  <w:pPr>
                    <w:pStyle w:val="NoSpacing"/>
                    <w:framePr w:hSpace="180" w:wrap="around" w:vAnchor="text" w:hAnchor="page" w:x="931" w:y="22"/>
                    <w:jc w:val="both"/>
                  </w:pPr>
                </w:p>
              </w:tc>
              <w:tc>
                <w:tcPr>
                  <w:tcW w:w="542" w:type="dxa"/>
                </w:tcPr>
                <w:p w14:paraId="0ED2663C" w14:textId="75E11471" w:rsidR="00FB4E5F" w:rsidRPr="00F8640F" w:rsidRDefault="00FB4E5F" w:rsidP="00AC366E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b/>
                    </w:rPr>
                  </w:pPr>
                  <w:r>
                    <w:rPr>
                      <w:b/>
                    </w:rPr>
                    <w:t>L3</w:t>
                  </w:r>
                </w:p>
              </w:tc>
              <w:tc>
                <w:tcPr>
                  <w:tcW w:w="556" w:type="dxa"/>
                </w:tcPr>
                <w:p w14:paraId="38A8CEB5" w14:textId="7410A103" w:rsidR="00FB4E5F" w:rsidRPr="00F8640F" w:rsidRDefault="00FB4E5F" w:rsidP="00AC366E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b/>
                    </w:rPr>
                  </w:pPr>
                  <w:r>
                    <w:rPr>
                      <w:b/>
                    </w:rPr>
                    <w:t>C01</w:t>
                  </w:r>
                </w:p>
              </w:tc>
            </w:tr>
            <w:tr w:rsidR="00FB4E5F" w:rsidRPr="00F8640F" w14:paraId="526B9E4E" w14:textId="77777777" w:rsidTr="00142B14">
              <w:trPr>
                <w:trHeight w:val="244"/>
              </w:trPr>
              <w:tc>
                <w:tcPr>
                  <w:tcW w:w="805" w:type="dxa"/>
                </w:tcPr>
                <w:p w14:paraId="376C9E50" w14:textId="77777777" w:rsidR="00FB4E5F" w:rsidRPr="00F8640F" w:rsidRDefault="00FB4E5F" w:rsidP="00AC366E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472" w:type="dxa"/>
                </w:tcPr>
                <w:p w14:paraId="5D0231BC" w14:textId="77777777" w:rsidR="00FB4E5F" w:rsidRPr="00F8640F" w:rsidRDefault="00FB4E5F" w:rsidP="00AC366E">
                  <w:pPr>
                    <w:pStyle w:val="NoSpacing"/>
                    <w:framePr w:hSpace="180" w:wrap="around" w:vAnchor="text" w:hAnchor="page" w:x="931" w:y="22"/>
                    <w:rPr>
                      <w:b/>
                    </w:rPr>
                  </w:pPr>
                  <w:r w:rsidRPr="00F8640F">
                    <w:rPr>
                      <w:b/>
                    </w:rPr>
                    <w:t>(c)</w:t>
                  </w:r>
                </w:p>
              </w:tc>
              <w:tc>
                <w:tcPr>
                  <w:tcW w:w="7790" w:type="dxa"/>
                </w:tcPr>
                <w:p w14:paraId="383AEEDC" w14:textId="77777777" w:rsidR="00FB4E5F" w:rsidRPr="00AC366E" w:rsidRDefault="00FB4E5F" w:rsidP="00AC366E">
                  <w:pPr>
                    <w:pStyle w:val="NoSpacing"/>
                    <w:framePr w:hSpace="180" w:wrap="around" w:vAnchor="text" w:hAnchor="page" w:x="931" w:y="22"/>
                  </w:pPr>
                  <w:r w:rsidRPr="00AC366E">
                    <w:t>Explain the steps required for designing a learning system.</w:t>
                  </w:r>
                </w:p>
              </w:tc>
              <w:tc>
                <w:tcPr>
                  <w:tcW w:w="542" w:type="dxa"/>
                </w:tcPr>
                <w:p w14:paraId="47EA4789" w14:textId="56DA17E7" w:rsidR="00FB4E5F" w:rsidRPr="00F8640F" w:rsidRDefault="00FB4E5F" w:rsidP="00AC366E">
                  <w:pPr>
                    <w:pStyle w:val="NoSpacing"/>
                    <w:framePr w:hSpace="180" w:wrap="around" w:vAnchor="text" w:hAnchor="page" w:x="931" w:y="22"/>
                    <w:rPr>
                      <w:b/>
                    </w:rPr>
                  </w:pPr>
                  <w:r>
                    <w:rPr>
                      <w:b/>
                    </w:rPr>
                    <w:t>L2</w:t>
                  </w:r>
                </w:p>
              </w:tc>
              <w:tc>
                <w:tcPr>
                  <w:tcW w:w="556" w:type="dxa"/>
                </w:tcPr>
                <w:p w14:paraId="01C735E7" w14:textId="3CFDF65D" w:rsidR="00FB4E5F" w:rsidRPr="00F8640F" w:rsidRDefault="00FB4E5F" w:rsidP="00AC366E">
                  <w:pPr>
                    <w:pStyle w:val="NoSpacing"/>
                    <w:framePr w:hSpace="180" w:wrap="around" w:vAnchor="text" w:hAnchor="page" w:x="931" w:y="22"/>
                    <w:rPr>
                      <w:b/>
                    </w:rPr>
                  </w:pPr>
                  <w:r>
                    <w:rPr>
                      <w:b/>
                    </w:rPr>
                    <w:t>C01</w:t>
                  </w:r>
                </w:p>
              </w:tc>
            </w:tr>
            <w:tr w:rsidR="00FB4E5F" w:rsidRPr="00F8640F" w14:paraId="0E87E2D3" w14:textId="77777777" w:rsidTr="00142B14">
              <w:trPr>
                <w:trHeight w:val="244"/>
              </w:trPr>
              <w:tc>
                <w:tcPr>
                  <w:tcW w:w="805" w:type="dxa"/>
                </w:tcPr>
                <w:p w14:paraId="05A509CF" w14:textId="77777777" w:rsidR="00FB4E5F" w:rsidRPr="00F8640F" w:rsidRDefault="00FB4E5F" w:rsidP="00AC366E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472" w:type="dxa"/>
                </w:tcPr>
                <w:p w14:paraId="2775EACB" w14:textId="77777777" w:rsidR="00FB4E5F" w:rsidRPr="00F8640F" w:rsidRDefault="00FB4E5F" w:rsidP="00AC366E">
                  <w:pPr>
                    <w:pStyle w:val="NoSpacing"/>
                    <w:framePr w:hSpace="180" w:wrap="around" w:vAnchor="text" w:hAnchor="page" w:x="931" w:y="22"/>
                    <w:rPr>
                      <w:b/>
                    </w:rPr>
                  </w:pPr>
                </w:p>
              </w:tc>
              <w:tc>
                <w:tcPr>
                  <w:tcW w:w="7790" w:type="dxa"/>
                </w:tcPr>
                <w:p w14:paraId="71BD481B" w14:textId="77777777" w:rsidR="00FB4E5F" w:rsidRPr="00F8640F" w:rsidRDefault="00FB4E5F" w:rsidP="00AC366E">
                  <w:pPr>
                    <w:pStyle w:val="NoSpacing"/>
                    <w:framePr w:hSpace="180" w:wrap="around" w:vAnchor="text" w:hAnchor="page" w:x="931" w:y="22"/>
                    <w:jc w:val="right"/>
                    <w:rPr>
                      <w:rFonts w:cs="Times New Roman"/>
                      <w:b/>
                    </w:rPr>
                  </w:pPr>
                  <w:r w:rsidRPr="00F8640F">
                    <w:rPr>
                      <w:rFonts w:cs="Times New Roman"/>
                      <w:b/>
                    </w:rPr>
                    <w:t>[2 x 5= 10]</w:t>
                  </w:r>
                </w:p>
              </w:tc>
              <w:tc>
                <w:tcPr>
                  <w:tcW w:w="542" w:type="dxa"/>
                </w:tcPr>
                <w:p w14:paraId="05843643" w14:textId="77777777" w:rsidR="00FB4E5F" w:rsidRPr="00F8640F" w:rsidRDefault="00FB4E5F" w:rsidP="00AC366E">
                  <w:pPr>
                    <w:pStyle w:val="NoSpacing"/>
                    <w:framePr w:hSpace="180" w:wrap="around" w:vAnchor="text" w:hAnchor="page" w:x="931" w:y="22"/>
                    <w:jc w:val="right"/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556" w:type="dxa"/>
                </w:tcPr>
                <w:p w14:paraId="3C2264F5" w14:textId="77777777" w:rsidR="00FB4E5F" w:rsidRPr="00F8640F" w:rsidRDefault="00FB4E5F" w:rsidP="00AC366E">
                  <w:pPr>
                    <w:pStyle w:val="NoSpacing"/>
                    <w:framePr w:hSpace="180" w:wrap="around" w:vAnchor="text" w:hAnchor="page" w:x="931" w:y="22"/>
                    <w:jc w:val="right"/>
                    <w:rPr>
                      <w:rFonts w:cs="Times New Roman"/>
                      <w:b/>
                    </w:rPr>
                  </w:pPr>
                </w:p>
              </w:tc>
            </w:tr>
            <w:tr w:rsidR="00FB4E5F" w:rsidRPr="00F8640F" w14:paraId="3E625414" w14:textId="77777777" w:rsidTr="00142B14">
              <w:trPr>
                <w:trHeight w:val="259"/>
              </w:trPr>
              <w:tc>
                <w:tcPr>
                  <w:tcW w:w="9067" w:type="dxa"/>
                  <w:gridSpan w:val="3"/>
                </w:tcPr>
                <w:p w14:paraId="0E1567A3" w14:textId="77777777" w:rsidR="00FB4E5F" w:rsidRPr="00F8640F" w:rsidRDefault="00FB4E5F" w:rsidP="00AC366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542" w:type="dxa"/>
                </w:tcPr>
                <w:p w14:paraId="6635876B" w14:textId="77777777" w:rsidR="00FB4E5F" w:rsidRPr="00F8640F" w:rsidRDefault="00FB4E5F" w:rsidP="00AC366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556" w:type="dxa"/>
                </w:tcPr>
                <w:p w14:paraId="2E98FE58" w14:textId="77777777" w:rsidR="00FB4E5F" w:rsidRPr="00F8640F" w:rsidRDefault="00FB4E5F" w:rsidP="00AC366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="Times New Roman"/>
                      <w:b/>
                    </w:rPr>
                  </w:pPr>
                </w:p>
              </w:tc>
            </w:tr>
            <w:tr w:rsidR="00FB4E5F" w:rsidRPr="00F8640F" w14:paraId="3D72C14F" w14:textId="77777777" w:rsidTr="00142B14">
              <w:trPr>
                <w:trHeight w:val="244"/>
              </w:trPr>
              <w:tc>
                <w:tcPr>
                  <w:tcW w:w="805" w:type="dxa"/>
                </w:tcPr>
                <w:p w14:paraId="5D40627F" w14:textId="77777777" w:rsidR="00FB4E5F" w:rsidRPr="00F8640F" w:rsidRDefault="00FB4E5F" w:rsidP="00AC366E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rPr>
                      <w:rFonts w:cs="Times New Roman"/>
                      <w:b/>
                    </w:rPr>
                  </w:pPr>
                  <w:r w:rsidRPr="00F8640F">
                    <w:rPr>
                      <w:rFonts w:cs="Times New Roman"/>
                      <w:b/>
                    </w:rPr>
                    <w:t>Q.4)    </w:t>
                  </w:r>
                </w:p>
              </w:tc>
              <w:tc>
                <w:tcPr>
                  <w:tcW w:w="8262" w:type="dxa"/>
                  <w:gridSpan w:val="2"/>
                </w:tcPr>
                <w:p w14:paraId="0A0F9D2C" w14:textId="77777777" w:rsidR="00FB4E5F" w:rsidRPr="00F8640F" w:rsidRDefault="00FB4E5F" w:rsidP="00AC366E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="Times New Roman"/>
                      <w:b/>
                    </w:rPr>
                  </w:pPr>
                  <w:r w:rsidRPr="00F8640F">
                    <w:rPr>
                      <w:rFonts w:cs="Times New Roman"/>
                      <w:b/>
                    </w:rPr>
                    <w:t>Attempt any Two Parts :</w:t>
                  </w:r>
                </w:p>
              </w:tc>
              <w:tc>
                <w:tcPr>
                  <w:tcW w:w="542" w:type="dxa"/>
                </w:tcPr>
                <w:p w14:paraId="140D5E34" w14:textId="77777777" w:rsidR="00FB4E5F" w:rsidRPr="00F8640F" w:rsidRDefault="00FB4E5F" w:rsidP="00AC366E">
                  <w:pPr>
                    <w:pStyle w:val="NoSpacing"/>
                    <w:framePr w:hSpace="180" w:wrap="around" w:vAnchor="text" w:hAnchor="page" w:x="931" w:y="22"/>
                    <w:rPr>
                      <w:b/>
                    </w:rPr>
                  </w:pPr>
                  <w:r w:rsidRPr="00F8640F">
                    <w:rPr>
                      <w:b/>
                    </w:rPr>
                    <w:t>BT</w:t>
                  </w:r>
                  <w:r>
                    <w:rPr>
                      <w:b/>
                    </w:rPr>
                    <w:t>L</w:t>
                  </w:r>
                </w:p>
              </w:tc>
              <w:tc>
                <w:tcPr>
                  <w:tcW w:w="556" w:type="dxa"/>
                </w:tcPr>
                <w:p w14:paraId="5FE3B3BA" w14:textId="77777777" w:rsidR="00FB4E5F" w:rsidRPr="00F8640F" w:rsidRDefault="00FB4E5F" w:rsidP="00AC366E">
                  <w:pPr>
                    <w:pStyle w:val="NoSpacing"/>
                    <w:framePr w:hSpace="180" w:wrap="around" w:vAnchor="text" w:hAnchor="page" w:x="931" w:y="22"/>
                    <w:rPr>
                      <w:b/>
                    </w:rPr>
                  </w:pPr>
                  <w:r w:rsidRPr="00F8640F">
                    <w:rPr>
                      <w:b/>
                    </w:rPr>
                    <w:t>CO</w:t>
                  </w:r>
                </w:p>
              </w:tc>
            </w:tr>
            <w:tr w:rsidR="00FB4E5F" w:rsidRPr="00F8640F" w14:paraId="532F748E" w14:textId="77777777" w:rsidTr="00142B14">
              <w:trPr>
                <w:trHeight w:val="650"/>
              </w:trPr>
              <w:tc>
                <w:tcPr>
                  <w:tcW w:w="805" w:type="dxa"/>
                </w:tcPr>
                <w:p w14:paraId="766ECC43" w14:textId="77777777" w:rsidR="00FB4E5F" w:rsidRPr="00F8640F" w:rsidRDefault="00FB4E5F" w:rsidP="00AC366E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472" w:type="dxa"/>
                </w:tcPr>
                <w:p w14:paraId="139F1B02" w14:textId="77777777" w:rsidR="00FB4E5F" w:rsidRPr="00F8640F" w:rsidRDefault="00FB4E5F" w:rsidP="00AC366E">
                  <w:pPr>
                    <w:pStyle w:val="NoSpacing"/>
                    <w:framePr w:hSpace="180" w:wrap="around" w:vAnchor="text" w:hAnchor="page" w:x="931" w:y="22"/>
                    <w:rPr>
                      <w:b/>
                    </w:rPr>
                  </w:pPr>
                  <w:r w:rsidRPr="00F8640F">
                    <w:rPr>
                      <w:b/>
                    </w:rPr>
                    <w:t>(a)</w:t>
                  </w:r>
                </w:p>
              </w:tc>
              <w:tc>
                <w:tcPr>
                  <w:tcW w:w="7790" w:type="dxa"/>
                </w:tcPr>
                <w:p w14:paraId="59DBC828" w14:textId="77777777" w:rsidR="00FB4E5F" w:rsidRPr="00AC366E" w:rsidRDefault="00FB4E5F" w:rsidP="00AC366E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="Times New Roman"/>
                    </w:rPr>
                  </w:pPr>
                  <w:r w:rsidRPr="00AC366E">
                    <w:rPr>
                      <w:rFonts w:cs="Times New Roman"/>
                    </w:rPr>
                    <w:t>Apply Z score normalization to solve the following data; 1000, 1500, 2000, 3000, 5000.</w:t>
                  </w:r>
                </w:p>
              </w:tc>
              <w:tc>
                <w:tcPr>
                  <w:tcW w:w="542" w:type="dxa"/>
                </w:tcPr>
                <w:p w14:paraId="5F9A9BB8" w14:textId="41846A0B" w:rsidR="00FB4E5F" w:rsidRPr="00F8640F" w:rsidRDefault="00FB4E5F" w:rsidP="00AC366E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b/>
                    </w:rPr>
                  </w:pPr>
                  <w:r>
                    <w:rPr>
                      <w:b/>
                    </w:rPr>
                    <w:t>L3</w:t>
                  </w:r>
                </w:p>
              </w:tc>
              <w:tc>
                <w:tcPr>
                  <w:tcW w:w="556" w:type="dxa"/>
                </w:tcPr>
                <w:p w14:paraId="4954BEFB" w14:textId="0B9E0FF8" w:rsidR="00FB4E5F" w:rsidRPr="00F8640F" w:rsidRDefault="00FB4E5F" w:rsidP="00AC366E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b/>
                    </w:rPr>
                  </w:pPr>
                  <w:r>
                    <w:rPr>
                      <w:b/>
                    </w:rPr>
                    <w:t>C02</w:t>
                  </w:r>
                </w:p>
              </w:tc>
            </w:tr>
            <w:tr w:rsidR="00FB4E5F" w:rsidRPr="00F8640F" w14:paraId="37499637" w14:textId="77777777" w:rsidTr="00142B14">
              <w:trPr>
                <w:trHeight w:val="270"/>
              </w:trPr>
              <w:tc>
                <w:tcPr>
                  <w:tcW w:w="805" w:type="dxa"/>
                </w:tcPr>
                <w:p w14:paraId="5E974F77" w14:textId="77777777" w:rsidR="00FB4E5F" w:rsidRPr="00F8640F" w:rsidRDefault="00FB4E5F" w:rsidP="00AC366E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472" w:type="dxa"/>
                </w:tcPr>
                <w:p w14:paraId="6DD066F0" w14:textId="77777777" w:rsidR="00FB4E5F" w:rsidRPr="00F8640F" w:rsidRDefault="00FB4E5F" w:rsidP="00AC366E">
                  <w:pPr>
                    <w:pStyle w:val="NoSpacing"/>
                    <w:framePr w:hSpace="180" w:wrap="around" w:vAnchor="text" w:hAnchor="page" w:x="931" w:y="22"/>
                    <w:rPr>
                      <w:b/>
                    </w:rPr>
                  </w:pPr>
                  <w:r w:rsidRPr="00F8640F">
                    <w:rPr>
                      <w:b/>
                    </w:rPr>
                    <w:t>(b)</w:t>
                  </w:r>
                </w:p>
              </w:tc>
              <w:tc>
                <w:tcPr>
                  <w:tcW w:w="7790" w:type="dxa"/>
                </w:tcPr>
                <w:p w14:paraId="6F09F5CD" w14:textId="77777777" w:rsidR="00FB4E5F" w:rsidRPr="00AC366E" w:rsidRDefault="00FB4E5F" w:rsidP="00AC366E">
                  <w:pPr>
                    <w:pStyle w:val="NoSpacing"/>
                    <w:framePr w:hSpace="180" w:wrap="around" w:vAnchor="text" w:hAnchor="page" w:x="931" w:y="22"/>
                    <w:jc w:val="both"/>
                  </w:pPr>
                  <w:r w:rsidRPr="00AC366E">
                    <w:rPr>
                      <w:rFonts w:cs="Times New Roman"/>
                    </w:rPr>
                    <w:t>Differentiate between Supervised Learning and Unsupervised Learning.</w:t>
                  </w:r>
                </w:p>
              </w:tc>
              <w:tc>
                <w:tcPr>
                  <w:tcW w:w="542" w:type="dxa"/>
                </w:tcPr>
                <w:p w14:paraId="6C27B9F9" w14:textId="5F114596" w:rsidR="00FB4E5F" w:rsidRPr="00F8640F" w:rsidRDefault="00FB4E5F" w:rsidP="00AC366E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b/>
                    </w:rPr>
                  </w:pPr>
                  <w:r>
                    <w:rPr>
                      <w:b/>
                    </w:rPr>
                    <w:t>L3</w:t>
                  </w:r>
                </w:p>
              </w:tc>
              <w:tc>
                <w:tcPr>
                  <w:tcW w:w="556" w:type="dxa"/>
                </w:tcPr>
                <w:p w14:paraId="4B167314" w14:textId="657F9418" w:rsidR="00FB4E5F" w:rsidRPr="00F8640F" w:rsidRDefault="00FB4E5F" w:rsidP="00AC366E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b/>
                    </w:rPr>
                  </w:pPr>
                  <w:r>
                    <w:rPr>
                      <w:b/>
                    </w:rPr>
                    <w:t>C02</w:t>
                  </w:r>
                </w:p>
              </w:tc>
            </w:tr>
            <w:tr w:rsidR="00FB4E5F" w:rsidRPr="00F8640F" w14:paraId="3613E4D0" w14:textId="77777777" w:rsidTr="00142B14">
              <w:trPr>
                <w:trHeight w:val="244"/>
              </w:trPr>
              <w:tc>
                <w:tcPr>
                  <w:tcW w:w="805" w:type="dxa"/>
                </w:tcPr>
                <w:p w14:paraId="1D148E8E" w14:textId="77777777" w:rsidR="00FB4E5F" w:rsidRPr="00F8640F" w:rsidRDefault="00FB4E5F" w:rsidP="00AC366E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472" w:type="dxa"/>
                </w:tcPr>
                <w:p w14:paraId="38AD9782" w14:textId="77777777" w:rsidR="00FB4E5F" w:rsidRPr="00F8640F" w:rsidRDefault="00FB4E5F" w:rsidP="00AC366E">
                  <w:pPr>
                    <w:pStyle w:val="NoSpacing"/>
                    <w:framePr w:hSpace="180" w:wrap="around" w:vAnchor="text" w:hAnchor="page" w:x="931" w:y="22"/>
                    <w:rPr>
                      <w:b/>
                    </w:rPr>
                  </w:pPr>
                  <w:r w:rsidRPr="00F8640F">
                    <w:rPr>
                      <w:b/>
                    </w:rPr>
                    <w:t>(c)</w:t>
                  </w:r>
                </w:p>
              </w:tc>
              <w:tc>
                <w:tcPr>
                  <w:tcW w:w="7790" w:type="dxa"/>
                </w:tcPr>
                <w:p w14:paraId="769A195C" w14:textId="77777777" w:rsidR="00FB4E5F" w:rsidRPr="00AC366E" w:rsidRDefault="00FB4E5F" w:rsidP="00AC366E">
                  <w:pPr>
                    <w:pStyle w:val="NoSpacing"/>
                    <w:framePr w:hSpace="180" w:wrap="around" w:vAnchor="text" w:hAnchor="page" w:x="931" w:y="22"/>
                  </w:pPr>
                  <w:r w:rsidRPr="00AC366E">
                    <w:t>Explain the term Confusion Matrix and find the Accuracy, Precision, Recall and F1- Score for the given dataset;</w:t>
                  </w:r>
                </w:p>
                <w:p w14:paraId="10CBD509" w14:textId="77777777" w:rsidR="00FB4E5F" w:rsidRPr="00AC366E" w:rsidRDefault="00FB4E5F" w:rsidP="00AC366E">
                  <w:pPr>
                    <w:pStyle w:val="NoSpacing"/>
                    <w:framePr w:hSpace="180" w:wrap="around" w:vAnchor="text" w:hAnchor="page" w:x="931" w:y="22"/>
                    <w:jc w:val="center"/>
                  </w:pPr>
                  <w:r w:rsidRPr="00AC366E">
                    <w:rPr>
                      <w:noProof/>
                      <w:lang w:val="en-IN" w:eastAsia="en-IN"/>
                    </w:rPr>
                    <w:lastRenderedPageBreak/>
                    <w:drawing>
                      <wp:inline distT="0" distB="0" distL="0" distR="0" wp14:anchorId="7ABE8D14" wp14:editId="7B373CF6">
                        <wp:extent cx="1819651" cy="960442"/>
                        <wp:effectExtent l="19050" t="0" r="9149" b="0"/>
                        <wp:docPr id="1" name="Picture 1" descr="See the source image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See the source image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820750" cy="961022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542" w:type="dxa"/>
                </w:tcPr>
                <w:p w14:paraId="76B8826C" w14:textId="168AECAC" w:rsidR="00FB4E5F" w:rsidRPr="00F8640F" w:rsidRDefault="00FB4E5F" w:rsidP="00AC366E">
                  <w:pPr>
                    <w:pStyle w:val="NoSpacing"/>
                    <w:framePr w:hSpace="180" w:wrap="around" w:vAnchor="text" w:hAnchor="page" w:x="931" w:y="22"/>
                    <w:rPr>
                      <w:b/>
                    </w:rPr>
                  </w:pPr>
                  <w:r>
                    <w:rPr>
                      <w:b/>
                    </w:rPr>
                    <w:lastRenderedPageBreak/>
                    <w:t>L2</w:t>
                  </w:r>
                </w:p>
              </w:tc>
              <w:tc>
                <w:tcPr>
                  <w:tcW w:w="556" w:type="dxa"/>
                </w:tcPr>
                <w:p w14:paraId="1F70665E" w14:textId="3359455E" w:rsidR="00FB4E5F" w:rsidRPr="00F8640F" w:rsidRDefault="00FB4E5F" w:rsidP="00AC366E">
                  <w:pPr>
                    <w:pStyle w:val="NoSpacing"/>
                    <w:framePr w:hSpace="180" w:wrap="around" w:vAnchor="text" w:hAnchor="page" w:x="931" w:y="22"/>
                    <w:rPr>
                      <w:b/>
                    </w:rPr>
                  </w:pPr>
                  <w:r>
                    <w:rPr>
                      <w:b/>
                    </w:rPr>
                    <w:t>C02</w:t>
                  </w:r>
                </w:p>
              </w:tc>
            </w:tr>
            <w:tr w:rsidR="00FB4E5F" w:rsidRPr="00F8640F" w14:paraId="3759320E" w14:textId="77777777" w:rsidTr="00142B14">
              <w:trPr>
                <w:trHeight w:val="244"/>
              </w:trPr>
              <w:tc>
                <w:tcPr>
                  <w:tcW w:w="805" w:type="dxa"/>
                </w:tcPr>
                <w:p w14:paraId="343DD009" w14:textId="77777777" w:rsidR="00FB4E5F" w:rsidRPr="00F8640F" w:rsidRDefault="00FB4E5F" w:rsidP="00AC366E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472" w:type="dxa"/>
                </w:tcPr>
                <w:p w14:paraId="4262C641" w14:textId="77777777" w:rsidR="00FB4E5F" w:rsidRPr="00F8640F" w:rsidRDefault="00FB4E5F" w:rsidP="00AC366E">
                  <w:pPr>
                    <w:pStyle w:val="NoSpacing"/>
                    <w:framePr w:hSpace="180" w:wrap="around" w:vAnchor="text" w:hAnchor="page" w:x="931" w:y="22"/>
                    <w:rPr>
                      <w:b/>
                    </w:rPr>
                  </w:pPr>
                </w:p>
              </w:tc>
              <w:tc>
                <w:tcPr>
                  <w:tcW w:w="7790" w:type="dxa"/>
                </w:tcPr>
                <w:p w14:paraId="625C9569" w14:textId="77777777" w:rsidR="00FB4E5F" w:rsidRPr="00F8640F" w:rsidRDefault="00FB4E5F" w:rsidP="00AC366E">
                  <w:pPr>
                    <w:pStyle w:val="NoSpacing"/>
                    <w:framePr w:hSpace="180" w:wrap="around" w:vAnchor="text" w:hAnchor="page" w:x="931" w:y="22"/>
                    <w:jc w:val="right"/>
                    <w:rPr>
                      <w:rFonts w:cs="Times New Roman"/>
                      <w:b/>
                    </w:rPr>
                  </w:pPr>
                  <w:r w:rsidRPr="00F8640F">
                    <w:rPr>
                      <w:rFonts w:cs="Times New Roman"/>
                      <w:b/>
                    </w:rPr>
                    <w:t>[2 x 5= 10]</w:t>
                  </w:r>
                </w:p>
              </w:tc>
              <w:tc>
                <w:tcPr>
                  <w:tcW w:w="542" w:type="dxa"/>
                </w:tcPr>
                <w:p w14:paraId="14DCC945" w14:textId="77777777" w:rsidR="00FB4E5F" w:rsidRPr="00F8640F" w:rsidRDefault="00FB4E5F" w:rsidP="00AC366E">
                  <w:pPr>
                    <w:pStyle w:val="NoSpacing"/>
                    <w:framePr w:hSpace="180" w:wrap="around" w:vAnchor="text" w:hAnchor="page" w:x="931" w:y="22"/>
                    <w:jc w:val="right"/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556" w:type="dxa"/>
                </w:tcPr>
                <w:p w14:paraId="752213A9" w14:textId="77777777" w:rsidR="00FB4E5F" w:rsidRPr="00F8640F" w:rsidRDefault="00FB4E5F" w:rsidP="00AC366E">
                  <w:pPr>
                    <w:pStyle w:val="NoSpacing"/>
                    <w:framePr w:hSpace="180" w:wrap="around" w:vAnchor="text" w:hAnchor="page" w:x="931" w:y="22"/>
                    <w:jc w:val="right"/>
                    <w:rPr>
                      <w:rFonts w:cs="Times New Roman"/>
                      <w:b/>
                    </w:rPr>
                  </w:pPr>
                </w:p>
              </w:tc>
            </w:tr>
            <w:tr w:rsidR="00FB4E5F" w:rsidRPr="00F8640F" w14:paraId="3E0D1CBF" w14:textId="77777777" w:rsidTr="00142B14">
              <w:trPr>
                <w:trHeight w:val="259"/>
              </w:trPr>
              <w:tc>
                <w:tcPr>
                  <w:tcW w:w="9067" w:type="dxa"/>
                  <w:gridSpan w:val="3"/>
                </w:tcPr>
                <w:p w14:paraId="73E22012" w14:textId="77777777" w:rsidR="00FB4E5F" w:rsidRPr="00F8640F" w:rsidRDefault="00FB4E5F" w:rsidP="00AC366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542" w:type="dxa"/>
                </w:tcPr>
                <w:p w14:paraId="44F53C56" w14:textId="77777777" w:rsidR="00FB4E5F" w:rsidRPr="00F8640F" w:rsidRDefault="00FB4E5F" w:rsidP="00AC366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556" w:type="dxa"/>
                </w:tcPr>
                <w:p w14:paraId="0F189B5E" w14:textId="77777777" w:rsidR="00FB4E5F" w:rsidRPr="00F8640F" w:rsidRDefault="00FB4E5F" w:rsidP="00AC366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="Times New Roman"/>
                      <w:b/>
                    </w:rPr>
                  </w:pPr>
                </w:p>
              </w:tc>
            </w:tr>
            <w:tr w:rsidR="00FB4E5F" w:rsidRPr="00F8640F" w14:paraId="5849A0FC" w14:textId="77777777" w:rsidTr="00142B14">
              <w:trPr>
                <w:trHeight w:val="259"/>
              </w:trPr>
              <w:tc>
                <w:tcPr>
                  <w:tcW w:w="805" w:type="dxa"/>
                </w:tcPr>
                <w:p w14:paraId="18149CB0" w14:textId="77777777" w:rsidR="00FB4E5F" w:rsidRPr="00F8640F" w:rsidRDefault="00FB4E5F" w:rsidP="00AC366E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rPr>
                      <w:rFonts w:cs="Times New Roman"/>
                      <w:b/>
                    </w:rPr>
                  </w:pPr>
                  <w:r w:rsidRPr="00F8640F">
                    <w:rPr>
                      <w:rFonts w:cs="Times New Roman"/>
                      <w:b/>
                    </w:rPr>
                    <w:t>Q.5)    </w:t>
                  </w:r>
                </w:p>
              </w:tc>
              <w:tc>
                <w:tcPr>
                  <w:tcW w:w="8262" w:type="dxa"/>
                  <w:gridSpan w:val="2"/>
                </w:tcPr>
                <w:p w14:paraId="69CBC27C" w14:textId="3E24258A" w:rsidR="00FB4E5F" w:rsidRPr="00F8640F" w:rsidRDefault="00FB4E5F" w:rsidP="00AC366E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="Times New Roman"/>
                      <w:b/>
                    </w:rPr>
                  </w:pPr>
                  <w:r w:rsidRPr="00F8640F">
                    <w:rPr>
                      <w:rFonts w:cs="Times New Roman"/>
                      <w:b/>
                    </w:rPr>
                    <w:t>Attempt any Two Parts:</w:t>
                  </w:r>
                </w:p>
              </w:tc>
              <w:tc>
                <w:tcPr>
                  <w:tcW w:w="542" w:type="dxa"/>
                </w:tcPr>
                <w:p w14:paraId="48F0F1E1" w14:textId="77777777" w:rsidR="00FB4E5F" w:rsidRPr="00F8640F" w:rsidRDefault="00FB4E5F" w:rsidP="00AC366E">
                  <w:pPr>
                    <w:pStyle w:val="NoSpacing"/>
                    <w:framePr w:hSpace="180" w:wrap="around" w:vAnchor="text" w:hAnchor="page" w:x="931" w:y="22"/>
                    <w:rPr>
                      <w:b/>
                    </w:rPr>
                  </w:pPr>
                  <w:r w:rsidRPr="00F8640F">
                    <w:rPr>
                      <w:b/>
                    </w:rPr>
                    <w:t>BT</w:t>
                  </w:r>
                  <w:r>
                    <w:rPr>
                      <w:b/>
                    </w:rPr>
                    <w:t>L</w:t>
                  </w:r>
                </w:p>
              </w:tc>
              <w:tc>
                <w:tcPr>
                  <w:tcW w:w="556" w:type="dxa"/>
                </w:tcPr>
                <w:p w14:paraId="5E7C0E9E" w14:textId="77777777" w:rsidR="00FB4E5F" w:rsidRPr="00F8640F" w:rsidRDefault="00FB4E5F" w:rsidP="00AC366E">
                  <w:pPr>
                    <w:pStyle w:val="NoSpacing"/>
                    <w:framePr w:hSpace="180" w:wrap="around" w:vAnchor="text" w:hAnchor="page" w:x="931" w:y="22"/>
                    <w:rPr>
                      <w:b/>
                    </w:rPr>
                  </w:pPr>
                  <w:r w:rsidRPr="00F8640F">
                    <w:rPr>
                      <w:b/>
                    </w:rPr>
                    <w:t>CO</w:t>
                  </w:r>
                </w:p>
              </w:tc>
            </w:tr>
            <w:tr w:rsidR="00FB4E5F" w:rsidRPr="00F8640F" w14:paraId="6B3F466F" w14:textId="77777777" w:rsidTr="00142B14">
              <w:trPr>
                <w:trHeight w:val="489"/>
              </w:trPr>
              <w:tc>
                <w:tcPr>
                  <w:tcW w:w="805" w:type="dxa"/>
                </w:tcPr>
                <w:p w14:paraId="1BB1B85E" w14:textId="77777777" w:rsidR="00FB4E5F" w:rsidRPr="00F8640F" w:rsidRDefault="00FB4E5F" w:rsidP="00AC366E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="Times New Roman"/>
                      <w:b/>
                    </w:rPr>
                  </w:pPr>
                  <w:bookmarkStart w:id="0" w:name="_GoBack" w:colFirst="2" w:colLast="2"/>
                </w:p>
              </w:tc>
              <w:tc>
                <w:tcPr>
                  <w:tcW w:w="472" w:type="dxa"/>
                </w:tcPr>
                <w:p w14:paraId="0BFAB94E" w14:textId="77777777" w:rsidR="00FB4E5F" w:rsidRPr="00F8640F" w:rsidRDefault="00FB4E5F" w:rsidP="00AC366E">
                  <w:pPr>
                    <w:pStyle w:val="NoSpacing"/>
                    <w:framePr w:hSpace="180" w:wrap="around" w:vAnchor="text" w:hAnchor="page" w:x="931" w:y="22"/>
                    <w:rPr>
                      <w:b/>
                    </w:rPr>
                  </w:pPr>
                  <w:r w:rsidRPr="00F8640F">
                    <w:rPr>
                      <w:b/>
                    </w:rPr>
                    <w:t>(a)</w:t>
                  </w:r>
                </w:p>
              </w:tc>
              <w:tc>
                <w:tcPr>
                  <w:tcW w:w="7790" w:type="dxa"/>
                </w:tcPr>
                <w:p w14:paraId="2CA39FEE" w14:textId="7084FEEE" w:rsidR="00FB4E5F" w:rsidRPr="00AC366E" w:rsidRDefault="00FB4E5F" w:rsidP="00AC366E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="Times New Roman"/>
                    </w:rPr>
                  </w:pPr>
                  <w:r w:rsidRPr="00AC366E">
                    <w:rPr>
                      <w:rFonts w:cs="Times New Roman"/>
                    </w:rPr>
                    <w:t>Explain the following terms:( Any Three)</w:t>
                  </w:r>
                </w:p>
                <w:p w14:paraId="1C3B48F3" w14:textId="77777777" w:rsidR="00FB4E5F" w:rsidRPr="00AC366E" w:rsidRDefault="00FB4E5F" w:rsidP="00AC366E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="Times New Roman"/>
                    </w:rPr>
                  </w:pPr>
                  <w:r w:rsidRPr="00AC366E">
                    <w:rPr>
                      <w:rFonts w:cs="Times New Roman"/>
                    </w:rPr>
                    <w:t>(a) Lasso regression</w:t>
                  </w:r>
                </w:p>
                <w:p w14:paraId="296A63CD" w14:textId="73884C4B" w:rsidR="00FB4E5F" w:rsidRPr="00AC366E" w:rsidRDefault="00FB4E5F" w:rsidP="00AC366E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="Times New Roman"/>
                    </w:rPr>
                  </w:pPr>
                  <w:r w:rsidRPr="00AC366E">
                    <w:rPr>
                      <w:rFonts w:cs="Times New Roman"/>
                    </w:rPr>
                    <w:t>(b) Multi-Variate Regression</w:t>
                  </w:r>
                </w:p>
                <w:p w14:paraId="71837AEC" w14:textId="77777777" w:rsidR="00FB4E5F" w:rsidRPr="00AC366E" w:rsidRDefault="00FB4E5F" w:rsidP="00AC366E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="Times New Roman"/>
                    </w:rPr>
                  </w:pPr>
                  <w:r w:rsidRPr="00AC366E">
                    <w:rPr>
                      <w:rFonts w:cs="Times New Roman"/>
                    </w:rPr>
                    <w:t>(c) Ridge Regression</w:t>
                  </w:r>
                </w:p>
                <w:p w14:paraId="5C0FAC90" w14:textId="77777777" w:rsidR="00FB4E5F" w:rsidRPr="00AC366E" w:rsidRDefault="00FB4E5F" w:rsidP="00AC366E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="Times New Roman"/>
                    </w:rPr>
                  </w:pPr>
                  <w:r w:rsidRPr="00AC366E">
                    <w:rPr>
                      <w:rFonts w:cs="Times New Roman"/>
                    </w:rPr>
                    <w:t>(d) Conditional Probability</w:t>
                  </w:r>
                </w:p>
                <w:p w14:paraId="605C01D4" w14:textId="77777777" w:rsidR="00FB4E5F" w:rsidRPr="00AC366E" w:rsidRDefault="00FB4E5F" w:rsidP="00AC366E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="Times New Roman"/>
                    </w:rPr>
                  </w:pPr>
                  <w:r w:rsidRPr="00AC366E">
                    <w:rPr>
                      <w:rFonts w:cs="Times New Roman"/>
                    </w:rPr>
                    <w:t>(e) Joint Probability</w:t>
                  </w:r>
                </w:p>
              </w:tc>
              <w:tc>
                <w:tcPr>
                  <w:tcW w:w="542" w:type="dxa"/>
                </w:tcPr>
                <w:p w14:paraId="44BF02F9" w14:textId="7FA587B1" w:rsidR="00FB4E5F" w:rsidRPr="00F8640F" w:rsidRDefault="00FB4E5F" w:rsidP="00AC366E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b/>
                    </w:rPr>
                  </w:pPr>
                  <w:r>
                    <w:rPr>
                      <w:b/>
                    </w:rPr>
                    <w:t>L3</w:t>
                  </w:r>
                </w:p>
              </w:tc>
              <w:tc>
                <w:tcPr>
                  <w:tcW w:w="556" w:type="dxa"/>
                </w:tcPr>
                <w:p w14:paraId="6EE1E5F1" w14:textId="0BF185D4" w:rsidR="00FB4E5F" w:rsidRPr="00F8640F" w:rsidRDefault="00FB4E5F" w:rsidP="00AC366E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b/>
                    </w:rPr>
                  </w:pPr>
                  <w:r>
                    <w:rPr>
                      <w:b/>
                    </w:rPr>
                    <w:t>C03</w:t>
                  </w:r>
                </w:p>
              </w:tc>
            </w:tr>
            <w:tr w:rsidR="00FB4E5F" w:rsidRPr="00F8640F" w14:paraId="2DBD0C25" w14:textId="77777777" w:rsidTr="00142B14">
              <w:trPr>
                <w:trHeight w:val="348"/>
              </w:trPr>
              <w:tc>
                <w:tcPr>
                  <w:tcW w:w="805" w:type="dxa"/>
                </w:tcPr>
                <w:p w14:paraId="757E0223" w14:textId="77777777" w:rsidR="00FB4E5F" w:rsidRPr="00F8640F" w:rsidRDefault="00FB4E5F" w:rsidP="00AC366E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472" w:type="dxa"/>
                </w:tcPr>
                <w:p w14:paraId="7E24F59E" w14:textId="77777777" w:rsidR="00FB4E5F" w:rsidRPr="00F8640F" w:rsidRDefault="00FB4E5F" w:rsidP="00AC366E">
                  <w:pPr>
                    <w:pStyle w:val="NoSpacing"/>
                    <w:framePr w:hSpace="180" w:wrap="around" w:vAnchor="text" w:hAnchor="page" w:x="931" w:y="22"/>
                    <w:rPr>
                      <w:b/>
                    </w:rPr>
                  </w:pPr>
                  <w:r w:rsidRPr="00F8640F">
                    <w:rPr>
                      <w:b/>
                    </w:rPr>
                    <w:t>(b)</w:t>
                  </w:r>
                </w:p>
              </w:tc>
              <w:tc>
                <w:tcPr>
                  <w:tcW w:w="7790" w:type="dxa"/>
                </w:tcPr>
                <w:p w14:paraId="6AEFA6CE" w14:textId="77777777" w:rsidR="00FB4E5F" w:rsidRPr="00AC366E" w:rsidRDefault="00FB4E5F" w:rsidP="00AC366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="Times New Roman"/>
                    </w:rPr>
                  </w:pPr>
                  <w:r w:rsidRPr="00AC366E">
                    <w:rPr>
                      <w:rFonts w:cs="Times New Roman"/>
                    </w:rPr>
                    <w:t>Elaborate the concept of Bayes Theorem and apply it to solve the following:</w:t>
                  </w:r>
                </w:p>
                <w:p w14:paraId="06DF2925" w14:textId="77777777" w:rsidR="00FB4E5F" w:rsidRPr="00AC366E" w:rsidRDefault="00FB4E5F" w:rsidP="00AC366E">
                  <w:pPr>
                    <w:pStyle w:val="NoSpacing"/>
                    <w:framePr w:hSpace="180" w:wrap="around" w:vAnchor="text" w:hAnchor="page" w:x="931" w:y="22"/>
                    <w:jc w:val="both"/>
                  </w:pPr>
                  <w:r w:rsidRPr="00AC366E">
                    <w:rPr>
                      <w:rFonts w:cs="Times New Roman"/>
                    </w:rPr>
                    <w:t>A box of cartridges contains 30 cartridges, of which 6 are defective. If 3 of the cartridges are removed from the box in succession without replacement, what is the probability that all the 3 cartridges are defective?</w:t>
                  </w:r>
                </w:p>
              </w:tc>
              <w:tc>
                <w:tcPr>
                  <w:tcW w:w="542" w:type="dxa"/>
                </w:tcPr>
                <w:p w14:paraId="3A3A311B" w14:textId="7E4C64CF" w:rsidR="00FB4E5F" w:rsidRPr="00F8640F" w:rsidRDefault="00FB4E5F" w:rsidP="00AC366E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b/>
                    </w:rPr>
                  </w:pPr>
                  <w:r>
                    <w:rPr>
                      <w:b/>
                    </w:rPr>
                    <w:t>L3</w:t>
                  </w:r>
                </w:p>
              </w:tc>
              <w:tc>
                <w:tcPr>
                  <w:tcW w:w="556" w:type="dxa"/>
                </w:tcPr>
                <w:p w14:paraId="657AA948" w14:textId="7EDE38F6" w:rsidR="00FB4E5F" w:rsidRPr="00F8640F" w:rsidRDefault="00FB4E5F" w:rsidP="00AC366E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b/>
                    </w:rPr>
                  </w:pPr>
                  <w:r>
                    <w:rPr>
                      <w:b/>
                    </w:rPr>
                    <w:t>C03</w:t>
                  </w:r>
                </w:p>
              </w:tc>
            </w:tr>
            <w:tr w:rsidR="00FB4E5F" w:rsidRPr="00F8640F" w14:paraId="174AFA19" w14:textId="77777777" w:rsidTr="00142B14">
              <w:trPr>
                <w:trHeight w:val="244"/>
              </w:trPr>
              <w:tc>
                <w:tcPr>
                  <w:tcW w:w="805" w:type="dxa"/>
                </w:tcPr>
                <w:p w14:paraId="4887AAE0" w14:textId="77777777" w:rsidR="00FB4E5F" w:rsidRPr="00F8640F" w:rsidRDefault="00FB4E5F" w:rsidP="00AC366E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472" w:type="dxa"/>
                </w:tcPr>
                <w:p w14:paraId="17B33F80" w14:textId="77777777" w:rsidR="00FB4E5F" w:rsidRPr="00F8640F" w:rsidRDefault="00FB4E5F" w:rsidP="00AC366E">
                  <w:pPr>
                    <w:pStyle w:val="NoSpacing"/>
                    <w:framePr w:hSpace="180" w:wrap="around" w:vAnchor="text" w:hAnchor="page" w:x="931" w:y="22"/>
                    <w:rPr>
                      <w:b/>
                    </w:rPr>
                  </w:pPr>
                  <w:r w:rsidRPr="00F8640F">
                    <w:rPr>
                      <w:b/>
                    </w:rPr>
                    <w:t>(c)</w:t>
                  </w:r>
                </w:p>
              </w:tc>
              <w:tc>
                <w:tcPr>
                  <w:tcW w:w="7790" w:type="dxa"/>
                </w:tcPr>
                <w:p w14:paraId="0CA71658" w14:textId="5D01A161" w:rsidR="00FB4E5F" w:rsidRPr="00AC366E" w:rsidRDefault="00FB4E5F" w:rsidP="00AC366E">
                  <w:pPr>
                    <w:framePr w:hSpace="180" w:wrap="around" w:vAnchor="text" w:hAnchor="page" w:x="931" w:y="22"/>
                    <w:tabs>
                      <w:tab w:val="left" w:pos="6030"/>
                    </w:tabs>
                    <w:jc w:val="both"/>
                  </w:pPr>
                  <w:r w:rsidRPr="00AC366E">
                    <w:t xml:space="preserve">What is Over fitting and Under fitting, and How to overcome? </w:t>
                  </w:r>
                  <w:r w:rsidRPr="00AC366E">
                    <w:tab/>
                  </w:r>
                </w:p>
                <w:p w14:paraId="240A9562" w14:textId="6841C042" w:rsidR="00FB4E5F" w:rsidRPr="00AC366E" w:rsidRDefault="00FB4E5F" w:rsidP="00AC366E">
                  <w:pPr>
                    <w:pStyle w:val="NoSpacing"/>
                    <w:framePr w:hSpace="180" w:wrap="around" w:vAnchor="text" w:hAnchor="page" w:x="931" w:y="22"/>
                    <w:jc w:val="both"/>
                  </w:pPr>
                </w:p>
              </w:tc>
              <w:tc>
                <w:tcPr>
                  <w:tcW w:w="542" w:type="dxa"/>
                </w:tcPr>
                <w:p w14:paraId="45118726" w14:textId="2EA3B65F" w:rsidR="00FB4E5F" w:rsidRPr="00F8640F" w:rsidRDefault="00FB4E5F" w:rsidP="00AC366E">
                  <w:pPr>
                    <w:pStyle w:val="NoSpacing"/>
                    <w:framePr w:hSpace="180" w:wrap="around" w:vAnchor="text" w:hAnchor="page" w:x="931" w:y="22"/>
                    <w:rPr>
                      <w:b/>
                    </w:rPr>
                  </w:pPr>
                  <w:r>
                    <w:rPr>
                      <w:b/>
                    </w:rPr>
                    <w:t>L2</w:t>
                  </w:r>
                </w:p>
              </w:tc>
              <w:tc>
                <w:tcPr>
                  <w:tcW w:w="556" w:type="dxa"/>
                </w:tcPr>
                <w:p w14:paraId="4C7A9FA2" w14:textId="53875A53" w:rsidR="00FB4E5F" w:rsidRPr="00F8640F" w:rsidRDefault="00FB4E5F" w:rsidP="00AC366E">
                  <w:pPr>
                    <w:pStyle w:val="NoSpacing"/>
                    <w:framePr w:hSpace="180" w:wrap="around" w:vAnchor="text" w:hAnchor="page" w:x="931" w:y="22"/>
                    <w:rPr>
                      <w:b/>
                    </w:rPr>
                  </w:pPr>
                  <w:r>
                    <w:rPr>
                      <w:b/>
                    </w:rPr>
                    <w:t>C03</w:t>
                  </w:r>
                </w:p>
              </w:tc>
            </w:tr>
            <w:bookmarkEnd w:id="0"/>
            <w:tr w:rsidR="00FB4E5F" w:rsidRPr="00F8640F" w14:paraId="635482B6" w14:textId="77777777" w:rsidTr="00142B14">
              <w:trPr>
                <w:trHeight w:val="244"/>
              </w:trPr>
              <w:tc>
                <w:tcPr>
                  <w:tcW w:w="805" w:type="dxa"/>
                </w:tcPr>
                <w:p w14:paraId="3269484E" w14:textId="77777777" w:rsidR="00FB4E5F" w:rsidRPr="00F8640F" w:rsidRDefault="00FB4E5F" w:rsidP="00AC366E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472" w:type="dxa"/>
                </w:tcPr>
                <w:p w14:paraId="0C07AD29" w14:textId="77777777" w:rsidR="00FB4E5F" w:rsidRPr="00F8640F" w:rsidRDefault="00FB4E5F" w:rsidP="00AC366E">
                  <w:pPr>
                    <w:pStyle w:val="NoSpacing"/>
                    <w:framePr w:hSpace="180" w:wrap="around" w:vAnchor="text" w:hAnchor="page" w:x="931" w:y="22"/>
                    <w:rPr>
                      <w:b/>
                    </w:rPr>
                  </w:pPr>
                </w:p>
              </w:tc>
              <w:tc>
                <w:tcPr>
                  <w:tcW w:w="7790" w:type="dxa"/>
                </w:tcPr>
                <w:p w14:paraId="1D8AA2B0" w14:textId="77777777" w:rsidR="00FB4E5F" w:rsidRPr="00F8640F" w:rsidRDefault="00FB4E5F" w:rsidP="00AC366E">
                  <w:pPr>
                    <w:pStyle w:val="NoSpacing"/>
                    <w:framePr w:hSpace="180" w:wrap="around" w:vAnchor="text" w:hAnchor="page" w:x="931" w:y="22"/>
                    <w:jc w:val="right"/>
                    <w:rPr>
                      <w:rFonts w:cs="Times New Roman"/>
                      <w:b/>
                    </w:rPr>
                  </w:pPr>
                  <w:r w:rsidRPr="00F8640F">
                    <w:rPr>
                      <w:rFonts w:cs="Times New Roman"/>
                      <w:b/>
                    </w:rPr>
                    <w:t>[2 x 5= 10]</w:t>
                  </w:r>
                </w:p>
              </w:tc>
              <w:tc>
                <w:tcPr>
                  <w:tcW w:w="542" w:type="dxa"/>
                </w:tcPr>
                <w:p w14:paraId="6A8FF487" w14:textId="77777777" w:rsidR="00FB4E5F" w:rsidRPr="00F8640F" w:rsidRDefault="00FB4E5F" w:rsidP="00AC366E">
                  <w:pPr>
                    <w:pStyle w:val="NoSpacing"/>
                    <w:framePr w:hSpace="180" w:wrap="around" w:vAnchor="text" w:hAnchor="page" w:x="931" w:y="22"/>
                    <w:jc w:val="right"/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556" w:type="dxa"/>
                </w:tcPr>
                <w:p w14:paraId="2FA4E0E5" w14:textId="77777777" w:rsidR="00FB4E5F" w:rsidRPr="00F8640F" w:rsidRDefault="00FB4E5F" w:rsidP="00AC366E">
                  <w:pPr>
                    <w:pStyle w:val="NoSpacing"/>
                    <w:framePr w:hSpace="180" w:wrap="around" w:vAnchor="text" w:hAnchor="page" w:x="931" w:y="22"/>
                    <w:jc w:val="right"/>
                    <w:rPr>
                      <w:rFonts w:cs="Times New Roman"/>
                      <w:b/>
                    </w:rPr>
                  </w:pPr>
                </w:p>
              </w:tc>
            </w:tr>
            <w:tr w:rsidR="00FB4E5F" w:rsidRPr="00F8640F" w14:paraId="018CA646" w14:textId="77777777" w:rsidTr="00142B14">
              <w:trPr>
                <w:trHeight w:val="244"/>
              </w:trPr>
              <w:tc>
                <w:tcPr>
                  <w:tcW w:w="9067" w:type="dxa"/>
                  <w:gridSpan w:val="3"/>
                </w:tcPr>
                <w:p w14:paraId="3C2771EF" w14:textId="77777777" w:rsidR="00FB4E5F" w:rsidRPr="00F8640F" w:rsidRDefault="00FB4E5F" w:rsidP="00AC366E">
                  <w:pPr>
                    <w:pStyle w:val="NoSpacing"/>
                    <w:framePr w:hSpace="180" w:wrap="around" w:vAnchor="text" w:hAnchor="page" w:x="931" w:y="22"/>
                    <w:jc w:val="center"/>
                    <w:rPr>
                      <w:rFonts w:cs="Times New Roman"/>
                      <w:b/>
                    </w:rPr>
                  </w:pPr>
                  <w:r w:rsidRPr="00F8640F">
                    <w:rPr>
                      <w:rFonts w:cs="Times New Roman"/>
                      <w:b/>
                    </w:rPr>
                    <w:t>-----END OF PAPER ----</w:t>
                  </w:r>
                </w:p>
              </w:tc>
              <w:tc>
                <w:tcPr>
                  <w:tcW w:w="542" w:type="dxa"/>
                </w:tcPr>
                <w:p w14:paraId="504AB44A" w14:textId="77777777" w:rsidR="00FB4E5F" w:rsidRPr="00F8640F" w:rsidRDefault="00FB4E5F" w:rsidP="00AC366E">
                  <w:pPr>
                    <w:pStyle w:val="NoSpacing"/>
                    <w:framePr w:hSpace="180" w:wrap="around" w:vAnchor="text" w:hAnchor="page" w:x="931" w:y="22"/>
                    <w:jc w:val="center"/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556" w:type="dxa"/>
                </w:tcPr>
                <w:p w14:paraId="5CF36C3F" w14:textId="77777777" w:rsidR="00FB4E5F" w:rsidRPr="00F8640F" w:rsidRDefault="00FB4E5F" w:rsidP="00AC366E">
                  <w:pPr>
                    <w:pStyle w:val="NoSpacing"/>
                    <w:framePr w:hSpace="180" w:wrap="around" w:vAnchor="text" w:hAnchor="page" w:x="931" w:y="22"/>
                    <w:jc w:val="center"/>
                    <w:rPr>
                      <w:rFonts w:cs="Times New Roman"/>
                      <w:b/>
                    </w:rPr>
                  </w:pPr>
                </w:p>
              </w:tc>
            </w:tr>
          </w:tbl>
          <w:p w14:paraId="0BD388CD" w14:textId="77777777" w:rsidR="00775433" w:rsidRPr="00F8640F" w:rsidRDefault="00775433" w:rsidP="00401FA8">
            <w:pPr>
              <w:tabs>
                <w:tab w:val="right" w:pos="10260"/>
                <w:tab w:val="right" w:pos="11160"/>
              </w:tabs>
              <w:ind w:left="522" w:hanging="522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</w:tbl>
    <w:p w14:paraId="56FB1E19" w14:textId="77777777" w:rsidR="00596F79" w:rsidRPr="00EF23A1" w:rsidRDefault="00596F79" w:rsidP="00EF23A1">
      <w:pPr>
        <w:tabs>
          <w:tab w:val="left" w:pos="720"/>
          <w:tab w:val="right" w:pos="9893"/>
        </w:tabs>
        <w:spacing w:after="0"/>
        <w:ind w:left="360"/>
        <w:rPr>
          <w:rFonts w:ascii="Times New Roman" w:hAnsi="Times New Roman" w:cs="Times New Roman"/>
          <w:sz w:val="18"/>
          <w:szCs w:val="24"/>
        </w:rPr>
      </w:pPr>
    </w:p>
    <w:sectPr w:rsidR="00596F79" w:rsidRPr="00EF23A1" w:rsidSect="00967BCD">
      <w:headerReference w:type="default" r:id="rId9"/>
      <w:footerReference w:type="default" r:id="rId10"/>
      <w:pgSz w:w="12240" w:h="15840"/>
      <w:pgMar w:top="270" w:right="720" w:bottom="180" w:left="720" w:header="432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8810732" w14:textId="77777777" w:rsidR="00CF586C" w:rsidRDefault="00CF586C" w:rsidP="001E7DCF">
      <w:pPr>
        <w:spacing w:after="0" w:line="240" w:lineRule="auto"/>
      </w:pPr>
      <w:r>
        <w:separator/>
      </w:r>
    </w:p>
  </w:endnote>
  <w:endnote w:type="continuationSeparator" w:id="0">
    <w:p w14:paraId="04EDEA7F" w14:textId="77777777" w:rsidR="00CF586C" w:rsidRDefault="00CF586C" w:rsidP="001E7D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8C994A" w14:textId="77777777" w:rsidR="0016173F" w:rsidRDefault="0016173F">
    <w:pPr>
      <w:pStyle w:val="Footer"/>
      <w:jc w:val="right"/>
    </w:pPr>
  </w:p>
  <w:p w14:paraId="2AE17191" w14:textId="77777777" w:rsidR="0016173F" w:rsidRDefault="001617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823DA9" w14:textId="77777777" w:rsidR="00CF586C" w:rsidRDefault="00CF586C" w:rsidP="001E7DCF">
      <w:pPr>
        <w:spacing w:after="0" w:line="240" w:lineRule="auto"/>
      </w:pPr>
      <w:r>
        <w:separator/>
      </w:r>
    </w:p>
  </w:footnote>
  <w:footnote w:type="continuationSeparator" w:id="0">
    <w:p w14:paraId="289B60AC" w14:textId="77777777" w:rsidR="00CF586C" w:rsidRDefault="00CF586C" w:rsidP="001E7D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B4A683" w14:textId="13CF9982" w:rsidR="0016173F" w:rsidRDefault="0016173F" w:rsidP="007D0728">
    <w:pPr>
      <w:pStyle w:val="Footer"/>
      <w:tabs>
        <w:tab w:val="clear" w:pos="9360"/>
        <w:tab w:val="right" w:pos="10440"/>
      </w:tabs>
      <w:jc w:val="right"/>
    </w:pPr>
    <w:r w:rsidRPr="007D0728">
      <w:rPr>
        <w:sz w:val="24"/>
        <w:szCs w:val="24"/>
      </w:rPr>
      <w:t xml:space="preserve">Paper Code: </w:t>
    </w:r>
    <w:r>
      <w:rPr>
        <w:sz w:val="24"/>
        <w:szCs w:val="24"/>
      </w:rPr>
      <w:t>CSF344</w:t>
    </w:r>
    <w:r>
      <w:rPr>
        <w:color w:val="548DD4" w:themeColor="text2" w:themeTint="99"/>
        <w:sz w:val="24"/>
        <w:szCs w:val="24"/>
      </w:rPr>
      <w:tab/>
    </w:r>
    <w:r>
      <w:rPr>
        <w:color w:val="548DD4" w:themeColor="text2" w:themeTint="99"/>
        <w:sz w:val="24"/>
        <w:szCs w:val="24"/>
      </w:rPr>
      <w:tab/>
    </w:r>
    <w:r w:rsidRPr="007D0728">
      <w:rPr>
        <w:sz w:val="24"/>
        <w:szCs w:val="24"/>
      </w:rPr>
      <w:t>Printed</w:t>
    </w:r>
    <w:sdt>
      <w:sdtPr>
        <w:id w:val="369114436"/>
        <w:docPartObj>
          <w:docPartGallery w:val="Page Numbers (Top of Page)"/>
          <w:docPartUnique/>
        </w:docPartObj>
      </w:sdtPr>
      <w:sdtEndPr/>
      <w:sdtContent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 w:rsidR="00AC366E">
          <w:rPr>
            <w:b/>
            <w:bCs/>
            <w:noProof/>
          </w:rPr>
          <w:t>1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 w:rsidR="00AC366E"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sdtContent>
    </w:sdt>
    <w:r>
      <w:rPr>
        <w:color w:val="548DD4" w:themeColor="text2" w:themeTint="99"/>
        <w:sz w:val="24"/>
        <w:szCs w:val="24"/>
      </w:rPr>
      <w:tab/>
    </w:r>
    <w:r>
      <w:rPr>
        <w:color w:val="548DD4" w:themeColor="text2" w:themeTint="99"/>
        <w:sz w:val="24"/>
        <w:szCs w:val="24"/>
      </w:rPr>
      <w:tab/>
    </w:r>
    <w:r>
      <w:rPr>
        <w:color w:val="548DD4" w:themeColor="text2" w:themeTint="99"/>
        <w:sz w:val="24"/>
        <w:szCs w:val="24"/>
      </w:rPr>
      <w:tab/>
    </w:r>
    <w:r>
      <w:rPr>
        <w:color w:val="548DD4" w:themeColor="text2" w:themeTint="99"/>
        <w:sz w:val="24"/>
        <w:szCs w:val="24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63512"/>
    <w:multiLevelType w:val="hybridMultilevel"/>
    <w:tmpl w:val="A2C4AE64"/>
    <w:lvl w:ilvl="0" w:tplc="32A2EA92">
      <w:start w:val="1"/>
      <w:numFmt w:val="lowerRoman"/>
      <w:lvlText w:val="(%1)"/>
      <w:lvlJc w:val="left"/>
      <w:pPr>
        <w:ind w:left="1125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85" w:hanging="360"/>
      </w:pPr>
    </w:lvl>
    <w:lvl w:ilvl="2" w:tplc="4009001B" w:tentative="1">
      <w:start w:val="1"/>
      <w:numFmt w:val="lowerRoman"/>
      <w:lvlText w:val="%3."/>
      <w:lvlJc w:val="right"/>
      <w:pPr>
        <w:ind w:left="2205" w:hanging="180"/>
      </w:pPr>
    </w:lvl>
    <w:lvl w:ilvl="3" w:tplc="4009000F" w:tentative="1">
      <w:start w:val="1"/>
      <w:numFmt w:val="decimal"/>
      <w:lvlText w:val="%4."/>
      <w:lvlJc w:val="left"/>
      <w:pPr>
        <w:ind w:left="2925" w:hanging="360"/>
      </w:pPr>
    </w:lvl>
    <w:lvl w:ilvl="4" w:tplc="40090019" w:tentative="1">
      <w:start w:val="1"/>
      <w:numFmt w:val="lowerLetter"/>
      <w:lvlText w:val="%5."/>
      <w:lvlJc w:val="left"/>
      <w:pPr>
        <w:ind w:left="3645" w:hanging="360"/>
      </w:pPr>
    </w:lvl>
    <w:lvl w:ilvl="5" w:tplc="4009001B" w:tentative="1">
      <w:start w:val="1"/>
      <w:numFmt w:val="lowerRoman"/>
      <w:lvlText w:val="%6."/>
      <w:lvlJc w:val="right"/>
      <w:pPr>
        <w:ind w:left="4365" w:hanging="180"/>
      </w:pPr>
    </w:lvl>
    <w:lvl w:ilvl="6" w:tplc="4009000F" w:tentative="1">
      <w:start w:val="1"/>
      <w:numFmt w:val="decimal"/>
      <w:lvlText w:val="%7."/>
      <w:lvlJc w:val="left"/>
      <w:pPr>
        <w:ind w:left="5085" w:hanging="360"/>
      </w:pPr>
    </w:lvl>
    <w:lvl w:ilvl="7" w:tplc="40090019" w:tentative="1">
      <w:start w:val="1"/>
      <w:numFmt w:val="lowerLetter"/>
      <w:lvlText w:val="%8."/>
      <w:lvlJc w:val="left"/>
      <w:pPr>
        <w:ind w:left="5805" w:hanging="360"/>
      </w:pPr>
    </w:lvl>
    <w:lvl w:ilvl="8" w:tplc="40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" w15:restartNumberingAfterBreak="0">
    <w:nsid w:val="176B18C6"/>
    <w:multiLevelType w:val="hybridMultilevel"/>
    <w:tmpl w:val="4AA891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637FB5"/>
    <w:multiLevelType w:val="hybridMultilevel"/>
    <w:tmpl w:val="A2C4AE64"/>
    <w:lvl w:ilvl="0" w:tplc="32A2EA92">
      <w:start w:val="1"/>
      <w:numFmt w:val="lowerRoman"/>
      <w:lvlText w:val="(%1)"/>
      <w:lvlJc w:val="left"/>
      <w:pPr>
        <w:ind w:left="1125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85" w:hanging="360"/>
      </w:pPr>
    </w:lvl>
    <w:lvl w:ilvl="2" w:tplc="4009001B" w:tentative="1">
      <w:start w:val="1"/>
      <w:numFmt w:val="lowerRoman"/>
      <w:lvlText w:val="%3."/>
      <w:lvlJc w:val="right"/>
      <w:pPr>
        <w:ind w:left="2205" w:hanging="180"/>
      </w:pPr>
    </w:lvl>
    <w:lvl w:ilvl="3" w:tplc="4009000F" w:tentative="1">
      <w:start w:val="1"/>
      <w:numFmt w:val="decimal"/>
      <w:lvlText w:val="%4."/>
      <w:lvlJc w:val="left"/>
      <w:pPr>
        <w:ind w:left="2925" w:hanging="360"/>
      </w:pPr>
    </w:lvl>
    <w:lvl w:ilvl="4" w:tplc="40090019" w:tentative="1">
      <w:start w:val="1"/>
      <w:numFmt w:val="lowerLetter"/>
      <w:lvlText w:val="%5."/>
      <w:lvlJc w:val="left"/>
      <w:pPr>
        <w:ind w:left="3645" w:hanging="360"/>
      </w:pPr>
    </w:lvl>
    <w:lvl w:ilvl="5" w:tplc="4009001B" w:tentative="1">
      <w:start w:val="1"/>
      <w:numFmt w:val="lowerRoman"/>
      <w:lvlText w:val="%6."/>
      <w:lvlJc w:val="right"/>
      <w:pPr>
        <w:ind w:left="4365" w:hanging="180"/>
      </w:pPr>
    </w:lvl>
    <w:lvl w:ilvl="6" w:tplc="4009000F" w:tentative="1">
      <w:start w:val="1"/>
      <w:numFmt w:val="decimal"/>
      <w:lvlText w:val="%7."/>
      <w:lvlJc w:val="left"/>
      <w:pPr>
        <w:ind w:left="5085" w:hanging="360"/>
      </w:pPr>
    </w:lvl>
    <w:lvl w:ilvl="7" w:tplc="40090019" w:tentative="1">
      <w:start w:val="1"/>
      <w:numFmt w:val="lowerLetter"/>
      <w:lvlText w:val="%8."/>
      <w:lvlJc w:val="left"/>
      <w:pPr>
        <w:ind w:left="5805" w:hanging="360"/>
      </w:pPr>
    </w:lvl>
    <w:lvl w:ilvl="8" w:tplc="40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3" w15:restartNumberingAfterBreak="0">
    <w:nsid w:val="61426002"/>
    <w:multiLevelType w:val="hybridMultilevel"/>
    <w:tmpl w:val="D88068E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sDA1MDczNTA2NDeysDBQ0lEKTi0uzszPAykwqgUAgZWCciwAAAA="/>
  </w:docVars>
  <w:rsids>
    <w:rsidRoot w:val="00596F79"/>
    <w:rsid w:val="00002E7A"/>
    <w:rsid w:val="00004155"/>
    <w:rsid w:val="000041CC"/>
    <w:rsid w:val="000053C9"/>
    <w:rsid w:val="000132CE"/>
    <w:rsid w:val="00023364"/>
    <w:rsid w:val="000244F8"/>
    <w:rsid w:val="0003143C"/>
    <w:rsid w:val="00041378"/>
    <w:rsid w:val="00042A13"/>
    <w:rsid w:val="00060C55"/>
    <w:rsid w:val="000727E3"/>
    <w:rsid w:val="000803CE"/>
    <w:rsid w:val="0008233B"/>
    <w:rsid w:val="000852A2"/>
    <w:rsid w:val="00096528"/>
    <w:rsid w:val="000A04F7"/>
    <w:rsid w:val="000A5985"/>
    <w:rsid w:val="000A72D2"/>
    <w:rsid w:val="000B2FEC"/>
    <w:rsid w:val="000D577A"/>
    <w:rsid w:val="000E1EBB"/>
    <w:rsid w:val="000E47D6"/>
    <w:rsid w:val="000F2A83"/>
    <w:rsid w:val="001173CA"/>
    <w:rsid w:val="00121321"/>
    <w:rsid w:val="00121890"/>
    <w:rsid w:val="00133C83"/>
    <w:rsid w:val="00136623"/>
    <w:rsid w:val="00142B14"/>
    <w:rsid w:val="00143CF8"/>
    <w:rsid w:val="0016173F"/>
    <w:rsid w:val="001733DE"/>
    <w:rsid w:val="00176F97"/>
    <w:rsid w:val="00177ED8"/>
    <w:rsid w:val="00185056"/>
    <w:rsid w:val="00194500"/>
    <w:rsid w:val="00194F35"/>
    <w:rsid w:val="001A043E"/>
    <w:rsid w:val="001A3DA8"/>
    <w:rsid w:val="001A7B21"/>
    <w:rsid w:val="001B06DB"/>
    <w:rsid w:val="001B55D4"/>
    <w:rsid w:val="001C0BBF"/>
    <w:rsid w:val="001C1BAE"/>
    <w:rsid w:val="001D0CB5"/>
    <w:rsid w:val="001D5981"/>
    <w:rsid w:val="001D5F81"/>
    <w:rsid w:val="001E7DCF"/>
    <w:rsid w:val="0021566A"/>
    <w:rsid w:val="002274A4"/>
    <w:rsid w:val="002368FF"/>
    <w:rsid w:val="002428C2"/>
    <w:rsid w:val="00260714"/>
    <w:rsid w:val="00281B8F"/>
    <w:rsid w:val="002832F0"/>
    <w:rsid w:val="00287E1E"/>
    <w:rsid w:val="002939F7"/>
    <w:rsid w:val="00294954"/>
    <w:rsid w:val="002A01AB"/>
    <w:rsid w:val="002A43CB"/>
    <w:rsid w:val="002A54F1"/>
    <w:rsid w:val="002B1840"/>
    <w:rsid w:val="002C194F"/>
    <w:rsid w:val="002F0029"/>
    <w:rsid w:val="002F6C21"/>
    <w:rsid w:val="00301F68"/>
    <w:rsid w:val="00307374"/>
    <w:rsid w:val="00313DAD"/>
    <w:rsid w:val="00320077"/>
    <w:rsid w:val="00320736"/>
    <w:rsid w:val="00330D88"/>
    <w:rsid w:val="003317D6"/>
    <w:rsid w:val="003340FD"/>
    <w:rsid w:val="003471A0"/>
    <w:rsid w:val="003511E0"/>
    <w:rsid w:val="00366D1B"/>
    <w:rsid w:val="00380D1B"/>
    <w:rsid w:val="00385702"/>
    <w:rsid w:val="00396A85"/>
    <w:rsid w:val="003A3D32"/>
    <w:rsid w:val="003A6D46"/>
    <w:rsid w:val="003C45C8"/>
    <w:rsid w:val="003D267E"/>
    <w:rsid w:val="003D517A"/>
    <w:rsid w:val="003F398D"/>
    <w:rsid w:val="003F5EEB"/>
    <w:rsid w:val="003F74E9"/>
    <w:rsid w:val="00401FA8"/>
    <w:rsid w:val="00403DF0"/>
    <w:rsid w:val="004126C6"/>
    <w:rsid w:val="004139FE"/>
    <w:rsid w:val="00433A0B"/>
    <w:rsid w:val="00445DD5"/>
    <w:rsid w:val="00464857"/>
    <w:rsid w:val="004726AF"/>
    <w:rsid w:val="00473CCE"/>
    <w:rsid w:val="0048608A"/>
    <w:rsid w:val="004866DD"/>
    <w:rsid w:val="004A10EB"/>
    <w:rsid w:val="004A53D7"/>
    <w:rsid w:val="004A5636"/>
    <w:rsid w:val="004B0AA6"/>
    <w:rsid w:val="004B6D74"/>
    <w:rsid w:val="004C1CEB"/>
    <w:rsid w:val="004C2A8A"/>
    <w:rsid w:val="004C2C96"/>
    <w:rsid w:val="004C4BBF"/>
    <w:rsid w:val="004C66D7"/>
    <w:rsid w:val="004C6C36"/>
    <w:rsid w:val="004C7077"/>
    <w:rsid w:val="004E0BD9"/>
    <w:rsid w:val="004E1D01"/>
    <w:rsid w:val="004E3247"/>
    <w:rsid w:val="004F271E"/>
    <w:rsid w:val="005070EF"/>
    <w:rsid w:val="00517A39"/>
    <w:rsid w:val="00517CD8"/>
    <w:rsid w:val="00524E8C"/>
    <w:rsid w:val="00527503"/>
    <w:rsid w:val="00527F3D"/>
    <w:rsid w:val="00530AE5"/>
    <w:rsid w:val="00530CE6"/>
    <w:rsid w:val="00534AFA"/>
    <w:rsid w:val="005428F5"/>
    <w:rsid w:val="00546297"/>
    <w:rsid w:val="00547C44"/>
    <w:rsid w:val="005505A1"/>
    <w:rsid w:val="00555295"/>
    <w:rsid w:val="00557FDB"/>
    <w:rsid w:val="00563927"/>
    <w:rsid w:val="00564D86"/>
    <w:rsid w:val="00567A9D"/>
    <w:rsid w:val="00582807"/>
    <w:rsid w:val="00584C58"/>
    <w:rsid w:val="00593CFC"/>
    <w:rsid w:val="00596F79"/>
    <w:rsid w:val="005A30A4"/>
    <w:rsid w:val="005A472C"/>
    <w:rsid w:val="005A6AEF"/>
    <w:rsid w:val="005B2B13"/>
    <w:rsid w:val="005B4AF9"/>
    <w:rsid w:val="005D03B3"/>
    <w:rsid w:val="005D5F65"/>
    <w:rsid w:val="005E5157"/>
    <w:rsid w:val="00601BCC"/>
    <w:rsid w:val="00605DBE"/>
    <w:rsid w:val="006072BA"/>
    <w:rsid w:val="00616FA9"/>
    <w:rsid w:val="00626157"/>
    <w:rsid w:val="0062703D"/>
    <w:rsid w:val="00630241"/>
    <w:rsid w:val="00650A5C"/>
    <w:rsid w:val="00650F0C"/>
    <w:rsid w:val="00652E98"/>
    <w:rsid w:val="00653503"/>
    <w:rsid w:val="0066219C"/>
    <w:rsid w:val="00671340"/>
    <w:rsid w:val="006724AE"/>
    <w:rsid w:val="00673D43"/>
    <w:rsid w:val="00682D29"/>
    <w:rsid w:val="00683C94"/>
    <w:rsid w:val="006848D2"/>
    <w:rsid w:val="006858BD"/>
    <w:rsid w:val="006866B3"/>
    <w:rsid w:val="00690966"/>
    <w:rsid w:val="00697A65"/>
    <w:rsid w:val="006D3949"/>
    <w:rsid w:val="006E4F22"/>
    <w:rsid w:val="006F01BA"/>
    <w:rsid w:val="006F36BF"/>
    <w:rsid w:val="006F6E64"/>
    <w:rsid w:val="00704B97"/>
    <w:rsid w:val="007053C0"/>
    <w:rsid w:val="00712A90"/>
    <w:rsid w:val="00714AD3"/>
    <w:rsid w:val="00715083"/>
    <w:rsid w:val="00752B61"/>
    <w:rsid w:val="00752E13"/>
    <w:rsid w:val="00754591"/>
    <w:rsid w:val="0075560F"/>
    <w:rsid w:val="00755974"/>
    <w:rsid w:val="00762498"/>
    <w:rsid w:val="007675D7"/>
    <w:rsid w:val="00775433"/>
    <w:rsid w:val="00775E29"/>
    <w:rsid w:val="00777CFD"/>
    <w:rsid w:val="00787B88"/>
    <w:rsid w:val="00793454"/>
    <w:rsid w:val="00797317"/>
    <w:rsid w:val="007A6210"/>
    <w:rsid w:val="007B1AAE"/>
    <w:rsid w:val="007B1DEA"/>
    <w:rsid w:val="007D0728"/>
    <w:rsid w:val="007D17BE"/>
    <w:rsid w:val="007D1EFD"/>
    <w:rsid w:val="007D5988"/>
    <w:rsid w:val="007E3CAD"/>
    <w:rsid w:val="007E75E3"/>
    <w:rsid w:val="007F231D"/>
    <w:rsid w:val="007F4580"/>
    <w:rsid w:val="007F5322"/>
    <w:rsid w:val="00804101"/>
    <w:rsid w:val="00816476"/>
    <w:rsid w:val="008176AA"/>
    <w:rsid w:val="008232C2"/>
    <w:rsid w:val="008234E9"/>
    <w:rsid w:val="0083071C"/>
    <w:rsid w:val="00833A00"/>
    <w:rsid w:val="00834045"/>
    <w:rsid w:val="008350B8"/>
    <w:rsid w:val="0084725A"/>
    <w:rsid w:val="00850293"/>
    <w:rsid w:val="00850483"/>
    <w:rsid w:val="00852D87"/>
    <w:rsid w:val="00861FA1"/>
    <w:rsid w:val="00862D2C"/>
    <w:rsid w:val="00866B0E"/>
    <w:rsid w:val="00867D0E"/>
    <w:rsid w:val="0087624F"/>
    <w:rsid w:val="008817FF"/>
    <w:rsid w:val="00893DD0"/>
    <w:rsid w:val="008B7AA8"/>
    <w:rsid w:val="008B7ACC"/>
    <w:rsid w:val="008C0661"/>
    <w:rsid w:val="008C65B8"/>
    <w:rsid w:val="008D62E2"/>
    <w:rsid w:val="008E57CB"/>
    <w:rsid w:val="00905415"/>
    <w:rsid w:val="00907F6E"/>
    <w:rsid w:val="0091057C"/>
    <w:rsid w:val="00921B88"/>
    <w:rsid w:val="00926692"/>
    <w:rsid w:val="0093451A"/>
    <w:rsid w:val="0093695C"/>
    <w:rsid w:val="009429FC"/>
    <w:rsid w:val="009454CD"/>
    <w:rsid w:val="00953092"/>
    <w:rsid w:val="00957074"/>
    <w:rsid w:val="009658A5"/>
    <w:rsid w:val="00965C40"/>
    <w:rsid w:val="00967BCD"/>
    <w:rsid w:val="00970C99"/>
    <w:rsid w:val="00975555"/>
    <w:rsid w:val="00976D3A"/>
    <w:rsid w:val="00981570"/>
    <w:rsid w:val="00987024"/>
    <w:rsid w:val="009952DD"/>
    <w:rsid w:val="009962FE"/>
    <w:rsid w:val="009A706E"/>
    <w:rsid w:val="009B4DA8"/>
    <w:rsid w:val="009B52E1"/>
    <w:rsid w:val="009B6B18"/>
    <w:rsid w:val="009D5BB1"/>
    <w:rsid w:val="009F5154"/>
    <w:rsid w:val="00A016C5"/>
    <w:rsid w:val="00A128FB"/>
    <w:rsid w:val="00A25AA8"/>
    <w:rsid w:val="00A2749D"/>
    <w:rsid w:val="00A33B72"/>
    <w:rsid w:val="00A430F4"/>
    <w:rsid w:val="00A46058"/>
    <w:rsid w:val="00A463EB"/>
    <w:rsid w:val="00A5282B"/>
    <w:rsid w:val="00A56432"/>
    <w:rsid w:val="00A578A5"/>
    <w:rsid w:val="00A6471B"/>
    <w:rsid w:val="00A70E06"/>
    <w:rsid w:val="00A71A2F"/>
    <w:rsid w:val="00A80925"/>
    <w:rsid w:val="00AB220D"/>
    <w:rsid w:val="00AB47AA"/>
    <w:rsid w:val="00AB6D21"/>
    <w:rsid w:val="00AC3354"/>
    <w:rsid w:val="00AC366E"/>
    <w:rsid w:val="00AD03FC"/>
    <w:rsid w:val="00AF30C3"/>
    <w:rsid w:val="00AF5236"/>
    <w:rsid w:val="00B0087C"/>
    <w:rsid w:val="00B03E2B"/>
    <w:rsid w:val="00B13154"/>
    <w:rsid w:val="00B225B1"/>
    <w:rsid w:val="00B25CCC"/>
    <w:rsid w:val="00B2622F"/>
    <w:rsid w:val="00B3589C"/>
    <w:rsid w:val="00B45276"/>
    <w:rsid w:val="00B45311"/>
    <w:rsid w:val="00B50FEE"/>
    <w:rsid w:val="00B56FCB"/>
    <w:rsid w:val="00B616C4"/>
    <w:rsid w:val="00B6219C"/>
    <w:rsid w:val="00B65D5F"/>
    <w:rsid w:val="00B711BD"/>
    <w:rsid w:val="00B7630E"/>
    <w:rsid w:val="00B81091"/>
    <w:rsid w:val="00B91596"/>
    <w:rsid w:val="00B93108"/>
    <w:rsid w:val="00B9676E"/>
    <w:rsid w:val="00BA0AFA"/>
    <w:rsid w:val="00BA304C"/>
    <w:rsid w:val="00BA702F"/>
    <w:rsid w:val="00BB03F6"/>
    <w:rsid w:val="00BB6C20"/>
    <w:rsid w:val="00BC1A0B"/>
    <w:rsid w:val="00BC5303"/>
    <w:rsid w:val="00BD659A"/>
    <w:rsid w:val="00BE3BBC"/>
    <w:rsid w:val="00BE49D4"/>
    <w:rsid w:val="00BE52D6"/>
    <w:rsid w:val="00BE7F08"/>
    <w:rsid w:val="00BF3042"/>
    <w:rsid w:val="00BF6F09"/>
    <w:rsid w:val="00C00D4F"/>
    <w:rsid w:val="00C02063"/>
    <w:rsid w:val="00C06F8C"/>
    <w:rsid w:val="00C108A5"/>
    <w:rsid w:val="00C1148F"/>
    <w:rsid w:val="00C12485"/>
    <w:rsid w:val="00C14E93"/>
    <w:rsid w:val="00C15DD3"/>
    <w:rsid w:val="00C16B8F"/>
    <w:rsid w:val="00C174A9"/>
    <w:rsid w:val="00C17BB5"/>
    <w:rsid w:val="00C2653E"/>
    <w:rsid w:val="00C26ABB"/>
    <w:rsid w:val="00C360B4"/>
    <w:rsid w:val="00C36CE6"/>
    <w:rsid w:val="00C5228F"/>
    <w:rsid w:val="00C8797C"/>
    <w:rsid w:val="00C9024A"/>
    <w:rsid w:val="00C90DBD"/>
    <w:rsid w:val="00C91A3F"/>
    <w:rsid w:val="00C93F11"/>
    <w:rsid w:val="00C941AE"/>
    <w:rsid w:val="00CB3A28"/>
    <w:rsid w:val="00CC060C"/>
    <w:rsid w:val="00CD23EF"/>
    <w:rsid w:val="00CD69AB"/>
    <w:rsid w:val="00CF586C"/>
    <w:rsid w:val="00D04039"/>
    <w:rsid w:val="00D048FF"/>
    <w:rsid w:val="00D21398"/>
    <w:rsid w:val="00D26E5F"/>
    <w:rsid w:val="00D347E7"/>
    <w:rsid w:val="00D37B3B"/>
    <w:rsid w:val="00D456E9"/>
    <w:rsid w:val="00D45C81"/>
    <w:rsid w:val="00D505B7"/>
    <w:rsid w:val="00D55545"/>
    <w:rsid w:val="00D55FB5"/>
    <w:rsid w:val="00D566CC"/>
    <w:rsid w:val="00D57C1D"/>
    <w:rsid w:val="00D6567A"/>
    <w:rsid w:val="00D67070"/>
    <w:rsid w:val="00D751A5"/>
    <w:rsid w:val="00D777BA"/>
    <w:rsid w:val="00D86CA4"/>
    <w:rsid w:val="00D92E90"/>
    <w:rsid w:val="00D967CB"/>
    <w:rsid w:val="00DA64D0"/>
    <w:rsid w:val="00DB7E87"/>
    <w:rsid w:val="00DC0AAF"/>
    <w:rsid w:val="00DC2EAA"/>
    <w:rsid w:val="00DC5C8B"/>
    <w:rsid w:val="00DE5817"/>
    <w:rsid w:val="00DE5A89"/>
    <w:rsid w:val="00DE740C"/>
    <w:rsid w:val="00DF489A"/>
    <w:rsid w:val="00E12AFA"/>
    <w:rsid w:val="00E248B4"/>
    <w:rsid w:val="00E36043"/>
    <w:rsid w:val="00E37193"/>
    <w:rsid w:val="00E37221"/>
    <w:rsid w:val="00E37CC3"/>
    <w:rsid w:val="00E55DC7"/>
    <w:rsid w:val="00E62C28"/>
    <w:rsid w:val="00E6377F"/>
    <w:rsid w:val="00E641A0"/>
    <w:rsid w:val="00E64584"/>
    <w:rsid w:val="00E65A63"/>
    <w:rsid w:val="00E85062"/>
    <w:rsid w:val="00E85710"/>
    <w:rsid w:val="00E9616E"/>
    <w:rsid w:val="00E97A00"/>
    <w:rsid w:val="00EA0EE5"/>
    <w:rsid w:val="00EA2226"/>
    <w:rsid w:val="00EA37AD"/>
    <w:rsid w:val="00EA6805"/>
    <w:rsid w:val="00EC07F9"/>
    <w:rsid w:val="00EC5B09"/>
    <w:rsid w:val="00EC60E9"/>
    <w:rsid w:val="00ED4A42"/>
    <w:rsid w:val="00EF156E"/>
    <w:rsid w:val="00EF23A1"/>
    <w:rsid w:val="00EF4557"/>
    <w:rsid w:val="00F01FA7"/>
    <w:rsid w:val="00F058FF"/>
    <w:rsid w:val="00F123EC"/>
    <w:rsid w:val="00F3082E"/>
    <w:rsid w:val="00F34F01"/>
    <w:rsid w:val="00F41E7E"/>
    <w:rsid w:val="00F562FC"/>
    <w:rsid w:val="00F5669A"/>
    <w:rsid w:val="00F63FD6"/>
    <w:rsid w:val="00F70303"/>
    <w:rsid w:val="00F77786"/>
    <w:rsid w:val="00F8192B"/>
    <w:rsid w:val="00F85787"/>
    <w:rsid w:val="00F8640F"/>
    <w:rsid w:val="00F86DEB"/>
    <w:rsid w:val="00F9586A"/>
    <w:rsid w:val="00F96CE8"/>
    <w:rsid w:val="00F972A9"/>
    <w:rsid w:val="00FA5458"/>
    <w:rsid w:val="00FA577A"/>
    <w:rsid w:val="00FA77F7"/>
    <w:rsid w:val="00FB0E96"/>
    <w:rsid w:val="00FB3F42"/>
    <w:rsid w:val="00FB4E5F"/>
    <w:rsid w:val="00FC03E9"/>
    <w:rsid w:val="00FC121D"/>
    <w:rsid w:val="00FE73F8"/>
    <w:rsid w:val="00FF6CE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DD9B79"/>
  <w15:docId w15:val="{D7631899-E871-44AB-8EED-41FD9CA01C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6485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B6B1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6B18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99"/>
    <w:rsid w:val="00F703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54591"/>
    <w:pPr>
      <w:ind w:left="720"/>
      <w:contextualSpacing/>
    </w:pPr>
  </w:style>
  <w:style w:type="paragraph" w:styleId="NoSpacing">
    <w:name w:val="No Spacing"/>
    <w:uiPriority w:val="1"/>
    <w:qFormat/>
    <w:rsid w:val="00E248B4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1E7D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7DCF"/>
  </w:style>
  <w:style w:type="paragraph" w:styleId="Footer">
    <w:name w:val="footer"/>
    <w:basedOn w:val="Normal"/>
    <w:link w:val="FooterChar"/>
    <w:uiPriority w:val="99"/>
    <w:unhideWhenUsed/>
    <w:rsid w:val="001E7D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7D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17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21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C19124-530B-4EDD-A01D-BB3A96D6E6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410</Words>
  <Characters>234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t</Company>
  <LinksUpToDate>false</LinksUpToDate>
  <CharactersWithSpaces>2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dmin</cp:lastModifiedBy>
  <cp:revision>7</cp:revision>
  <cp:lastPrinted>2021-09-01T11:01:00Z</cp:lastPrinted>
  <dcterms:created xsi:type="dcterms:W3CDTF">2022-09-24T16:26:00Z</dcterms:created>
  <dcterms:modified xsi:type="dcterms:W3CDTF">2022-09-29T06:58:00Z</dcterms:modified>
</cp:coreProperties>
</file>